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BA082A" w14:textId="3C977EBC" w:rsidR="777D8DA8" w:rsidRDefault="777D8DA8" w:rsidP="474E3D19">
      <w:pPr>
        <w:rPr>
          <w:rFonts w:ascii="Arial" w:eastAsia="Arial" w:hAnsi="Arial" w:cs="Arial"/>
          <w:sz w:val="28"/>
          <w:szCs w:val="28"/>
        </w:rPr>
      </w:pPr>
      <w:r w:rsidRPr="474E3D19">
        <w:rPr>
          <w:rFonts w:ascii="Arial" w:eastAsia="Arial" w:hAnsi="Arial" w:cs="Arial"/>
          <w:b/>
          <w:bCs/>
          <w:sz w:val="28"/>
          <w:szCs w:val="28"/>
        </w:rPr>
        <w:t xml:space="preserve">Nonprofit Jewish Day Camp Fundraising </w:t>
      </w:r>
      <w:r w:rsidRPr="474E3D19">
        <w:rPr>
          <w:rFonts w:ascii="Arial" w:eastAsia="Arial" w:hAnsi="Arial" w:cs="Arial"/>
          <w:sz w:val="28"/>
          <w:szCs w:val="28"/>
        </w:rPr>
        <w:t>Resources you can use NOW</w:t>
      </w:r>
    </w:p>
    <w:p w14:paraId="45768978" w14:textId="5A6DB7F5" w:rsidR="00B62BF4" w:rsidRPr="005F7ADB" w:rsidRDefault="00B62BF4" w:rsidP="00B62BF4">
      <w:pPr>
        <w:rPr>
          <w:rFonts w:ascii="Arial" w:hAnsi="Arial" w:cs="Arial"/>
          <w:bCs/>
          <w:sz w:val="28"/>
          <w:szCs w:val="28"/>
        </w:rPr>
      </w:pPr>
    </w:p>
    <w:p w14:paraId="3E37071F" w14:textId="7FDB567D" w:rsidR="00040B5B" w:rsidRPr="005F7ADB" w:rsidRDefault="00213543" w:rsidP="00040B5B">
      <w:pPr>
        <w:jc w:val="center"/>
        <w:rPr>
          <w:rFonts w:ascii="Arial" w:hAnsi="Arial" w:cs="Arial"/>
          <w:bCs/>
          <w:sz w:val="36"/>
          <w:szCs w:val="36"/>
        </w:rPr>
      </w:pPr>
      <w:r>
        <w:rPr>
          <w:rFonts w:ascii="Arial" w:hAnsi="Arial" w:cs="Arial"/>
          <w:bCs/>
          <w:sz w:val="36"/>
          <w:szCs w:val="36"/>
        </w:rPr>
        <w:t xml:space="preserve">Form to Donate Tuition </w:t>
      </w:r>
      <w:r w:rsidR="0098621B">
        <w:rPr>
          <w:rFonts w:ascii="Arial" w:hAnsi="Arial" w:cs="Arial"/>
          <w:bCs/>
          <w:sz w:val="36"/>
          <w:szCs w:val="36"/>
        </w:rPr>
        <w:t xml:space="preserve">or </w:t>
      </w:r>
      <w:r w:rsidR="00DE7DD8">
        <w:rPr>
          <w:rFonts w:ascii="Arial" w:hAnsi="Arial" w:cs="Arial"/>
          <w:bCs/>
          <w:sz w:val="36"/>
          <w:szCs w:val="36"/>
        </w:rPr>
        <w:t>Request</w:t>
      </w:r>
      <w:r w:rsidR="0098621B">
        <w:rPr>
          <w:rFonts w:ascii="Arial" w:hAnsi="Arial" w:cs="Arial"/>
          <w:bCs/>
          <w:sz w:val="36"/>
          <w:szCs w:val="36"/>
        </w:rPr>
        <w:t xml:space="preserve"> a Refund</w:t>
      </w:r>
    </w:p>
    <w:p w14:paraId="7D9F4DF8" w14:textId="77777777" w:rsidR="00040B5B" w:rsidRPr="005F7ADB" w:rsidRDefault="00040B5B" w:rsidP="005F7ADB">
      <w:pPr>
        <w:pBdr>
          <w:bottom w:val="single" w:sz="4" w:space="1" w:color="auto"/>
        </w:pBdr>
        <w:rPr>
          <w:rFonts w:ascii="Arial" w:hAnsi="Arial" w:cs="Arial"/>
          <w:bCs/>
          <w:sz w:val="28"/>
          <w:szCs w:val="28"/>
        </w:rPr>
      </w:pPr>
    </w:p>
    <w:p w14:paraId="747E3322" w14:textId="7CE2F3BC" w:rsidR="00040B5B" w:rsidRPr="005F7ADB" w:rsidRDefault="00040B5B" w:rsidP="00B62BF4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14:paraId="34557250" w14:textId="596964AF" w:rsidR="00B62BF4" w:rsidRDefault="00B62BF4" w:rsidP="474E3D19">
      <w:pPr>
        <w:rPr>
          <w:rFonts w:ascii="Arial" w:hAnsi="Arial" w:cs="Arial"/>
          <w:i/>
          <w:iCs/>
          <w:sz w:val="28"/>
          <w:szCs w:val="28"/>
        </w:rPr>
      </w:pPr>
      <w:r w:rsidRPr="474E3D19">
        <w:rPr>
          <w:rFonts w:ascii="Arial" w:hAnsi="Arial" w:cs="Arial"/>
          <w:i/>
          <w:iCs/>
          <w:sz w:val="28"/>
          <w:szCs w:val="28"/>
        </w:rPr>
        <w:t xml:space="preserve">A </w:t>
      </w:r>
      <w:r w:rsidR="00213543" w:rsidRPr="474E3D19">
        <w:rPr>
          <w:rFonts w:ascii="Arial" w:hAnsi="Arial" w:cs="Arial"/>
          <w:b/>
          <w:bCs/>
          <w:i/>
          <w:iCs/>
          <w:sz w:val="28"/>
          <w:szCs w:val="28"/>
        </w:rPr>
        <w:t>Form to Donate Tuition</w:t>
      </w:r>
      <w:r w:rsidR="08C622B7" w:rsidRPr="474E3D19">
        <w:rPr>
          <w:rFonts w:ascii="Arial" w:hAnsi="Arial" w:cs="Arial"/>
          <w:b/>
          <w:bCs/>
          <w:i/>
          <w:iCs/>
          <w:sz w:val="28"/>
          <w:szCs w:val="28"/>
        </w:rPr>
        <w:t xml:space="preserve"> or Request a Refund</w:t>
      </w:r>
      <w:r w:rsidRPr="474E3D19">
        <w:rPr>
          <w:rFonts w:ascii="Arial" w:hAnsi="Arial" w:cs="Arial"/>
          <w:i/>
          <w:iCs/>
          <w:sz w:val="28"/>
          <w:szCs w:val="28"/>
        </w:rPr>
        <w:t xml:space="preserve"> is </w:t>
      </w:r>
      <w:r w:rsidR="00213543" w:rsidRPr="474E3D19">
        <w:rPr>
          <w:rFonts w:ascii="Arial" w:hAnsi="Arial" w:cs="Arial"/>
          <w:i/>
          <w:iCs/>
          <w:sz w:val="28"/>
          <w:szCs w:val="28"/>
        </w:rPr>
        <w:t xml:space="preserve">presented to parents </w:t>
      </w:r>
      <w:r w:rsidR="00F1274F" w:rsidRPr="474E3D19">
        <w:rPr>
          <w:rFonts w:ascii="Arial" w:hAnsi="Arial" w:cs="Arial"/>
          <w:i/>
          <w:iCs/>
          <w:sz w:val="28"/>
          <w:szCs w:val="28"/>
        </w:rPr>
        <w:t>as an email that links to your webpage</w:t>
      </w:r>
      <w:r w:rsidR="3501EB91" w:rsidRPr="474E3D19">
        <w:rPr>
          <w:rFonts w:ascii="Arial" w:hAnsi="Arial" w:cs="Arial"/>
          <w:i/>
          <w:iCs/>
          <w:sz w:val="28"/>
          <w:szCs w:val="28"/>
        </w:rPr>
        <w:t>, Jot</w:t>
      </w:r>
      <w:r w:rsidR="28E2D739" w:rsidRPr="474E3D19">
        <w:rPr>
          <w:rFonts w:ascii="Arial" w:hAnsi="Arial" w:cs="Arial"/>
          <w:i/>
          <w:iCs/>
          <w:sz w:val="28"/>
          <w:szCs w:val="28"/>
        </w:rPr>
        <w:t>F</w:t>
      </w:r>
      <w:r w:rsidR="3501EB91" w:rsidRPr="474E3D19">
        <w:rPr>
          <w:rFonts w:ascii="Arial" w:hAnsi="Arial" w:cs="Arial"/>
          <w:i/>
          <w:iCs/>
          <w:sz w:val="28"/>
          <w:szCs w:val="28"/>
        </w:rPr>
        <w:t xml:space="preserve">orm, Google </w:t>
      </w:r>
      <w:r w:rsidR="1C827B58" w:rsidRPr="474E3D19">
        <w:rPr>
          <w:rFonts w:ascii="Arial" w:hAnsi="Arial" w:cs="Arial"/>
          <w:i/>
          <w:iCs/>
          <w:sz w:val="28"/>
          <w:szCs w:val="28"/>
        </w:rPr>
        <w:t>F</w:t>
      </w:r>
      <w:r w:rsidR="3501EB91" w:rsidRPr="474E3D19">
        <w:rPr>
          <w:rFonts w:ascii="Arial" w:hAnsi="Arial" w:cs="Arial"/>
          <w:i/>
          <w:iCs/>
          <w:sz w:val="28"/>
          <w:szCs w:val="28"/>
        </w:rPr>
        <w:t>orm, or other system</w:t>
      </w:r>
      <w:r w:rsidR="6F2B3C6C" w:rsidRPr="474E3D19">
        <w:rPr>
          <w:rFonts w:ascii="Arial" w:hAnsi="Arial" w:cs="Arial"/>
          <w:i/>
          <w:iCs/>
          <w:sz w:val="28"/>
          <w:szCs w:val="28"/>
        </w:rPr>
        <w:t xml:space="preserve"> </w:t>
      </w:r>
      <w:r w:rsidR="00F1274F" w:rsidRPr="474E3D19">
        <w:rPr>
          <w:rFonts w:ascii="Arial" w:hAnsi="Arial" w:cs="Arial"/>
          <w:i/>
          <w:iCs/>
          <w:sz w:val="28"/>
          <w:szCs w:val="28"/>
        </w:rPr>
        <w:t>if or</w:t>
      </w:r>
      <w:r w:rsidR="00213543" w:rsidRPr="474E3D19">
        <w:rPr>
          <w:rFonts w:ascii="Arial" w:hAnsi="Arial" w:cs="Arial"/>
          <w:i/>
          <w:iCs/>
          <w:sz w:val="28"/>
          <w:szCs w:val="28"/>
        </w:rPr>
        <w:t xml:space="preserve"> when summer camp session is canceled</w:t>
      </w:r>
      <w:r w:rsidR="00F1274F" w:rsidRPr="474E3D19">
        <w:rPr>
          <w:rFonts w:ascii="Arial" w:hAnsi="Arial" w:cs="Arial"/>
          <w:i/>
          <w:iCs/>
          <w:sz w:val="28"/>
          <w:szCs w:val="28"/>
        </w:rPr>
        <w:t xml:space="preserve"> or partially canceled</w:t>
      </w:r>
      <w:r w:rsidRPr="474E3D19">
        <w:rPr>
          <w:rFonts w:ascii="Arial" w:hAnsi="Arial" w:cs="Arial"/>
          <w:i/>
          <w:iCs/>
          <w:sz w:val="28"/>
          <w:szCs w:val="28"/>
        </w:rPr>
        <w:t xml:space="preserve">. </w:t>
      </w:r>
      <w:r w:rsidR="00040B5B" w:rsidRPr="474E3D19">
        <w:rPr>
          <w:rFonts w:ascii="Arial" w:hAnsi="Arial" w:cs="Arial"/>
          <w:i/>
          <w:iCs/>
          <w:sz w:val="28"/>
          <w:szCs w:val="28"/>
        </w:rPr>
        <w:t>The</w:t>
      </w:r>
      <w:r w:rsidRPr="474E3D19">
        <w:rPr>
          <w:rFonts w:ascii="Arial" w:hAnsi="Arial" w:cs="Arial"/>
          <w:i/>
          <w:iCs/>
          <w:sz w:val="28"/>
          <w:szCs w:val="28"/>
        </w:rPr>
        <w:t xml:space="preserve"> </w:t>
      </w:r>
      <w:r w:rsidR="00213543" w:rsidRPr="474E3D19">
        <w:rPr>
          <w:rFonts w:ascii="Arial" w:hAnsi="Arial" w:cs="Arial"/>
          <w:i/>
          <w:iCs/>
          <w:sz w:val="28"/>
          <w:szCs w:val="28"/>
        </w:rPr>
        <w:t>form</w:t>
      </w:r>
      <w:r w:rsidRPr="474E3D19">
        <w:rPr>
          <w:rFonts w:ascii="Arial" w:hAnsi="Arial" w:cs="Arial"/>
          <w:i/>
          <w:iCs/>
          <w:sz w:val="28"/>
          <w:szCs w:val="28"/>
        </w:rPr>
        <w:t xml:space="preserve"> should </w:t>
      </w:r>
      <w:r w:rsidR="3BD9CAFD" w:rsidRPr="474E3D19">
        <w:rPr>
          <w:rFonts w:ascii="Arial" w:hAnsi="Arial" w:cs="Arial"/>
          <w:i/>
          <w:iCs/>
          <w:sz w:val="28"/>
          <w:szCs w:val="28"/>
        </w:rPr>
        <w:t xml:space="preserve">be </w:t>
      </w:r>
      <w:r w:rsidR="00213543" w:rsidRPr="474E3D19">
        <w:rPr>
          <w:rFonts w:ascii="Arial" w:hAnsi="Arial" w:cs="Arial"/>
          <w:i/>
          <w:iCs/>
          <w:sz w:val="28"/>
          <w:szCs w:val="28"/>
        </w:rPr>
        <w:t>easy to understand</w:t>
      </w:r>
      <w:r w:rsidRPr="474E3D19">
        <w:rPr>
          <w:rFonts w:ascii="Arial" w:hAnsi="Arial" w:cs="Arial"/>
          <w:i/>
          <w:iCs/>
          <w:sz w:val="28"/>
          <w:szCs w:val="28"/>
        </w:rPr>
        <w:t xml:space="preserve"> and </w:t>
      </w:r>
      <w:r w:rsidR="00213543" w:rsidRPr="474E3D19">
        <w:rPr>
          <w:rFonts w:ascii="Arial" w:hAnsi="Arial" w:cs="Arial"/>
          <w:i/>
          <w:iCs/>
          <w:sz w:val="28"/>
          <w:szCs w:val="28"/>
        </w:rPr>
        <w:t>motivating</w:t>
      </w:r>
      <w:r w:rsidRPr="474E3D19">
        <w:rPr>
          <w:rFonts w:ascii="Arial" w:hAnsi="Arial" w:cs="Arial"/>
          <w:i/>
          <w:iCs/>
          <w:sz w:val="28"/>
          <w:szCs w:val="28"/>
        </w:rPr>
        <w:t xml:space="preserve">. </w:t>
      </w:r>
    </w:p>
    <w:p w14:paraId="3BC2C751" w14:textId="1B226C9E" w:rsidR="00B62BF4" w:rsidRPr="005F7ADB" w:rsidRDefault="00B62BF4" w:rsidP="005F7ADB">
      <w:pPr>
        <w:pBdr>
          <w:bottom w:val="single" w:sz="4" w:space="1" w:color="auto"/>
        </w:pBdr>
        <w:rPr>
          <w:rFonts w:ascii="Arial" w:hAnsi="Arial" w:cs="Arial"/>
          <w:bCs/>
          <w:i/>
          <w:sz w:val="28"/>
          <w:szCs w:val="28"/>
        </w:rPr>
      </w:pPr>
      <w:r w:rsidRPr="005F7ADB">
        <w:rPr>
          <w:rFonts w:ascii="Arial" w:hAnsi="Arial" w:cs="Arial"/>
          <w:bCs/>
          <w:i/>
          <w:sz w:val="28"/>
          <w:szCs w:val="28"/>
        </w:rPr>
        <w:t xml:space="preserve">You 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may use this for inspiration </w:t>
      </w:r>
      <w:r w:rsidR="005F7ADB" w:rsidRPr="005F7ADB">
        <w:rPr>
          <w:rFonts w:ascii="Arial" w:hAnsi="Arial" w:cs="Arial"/>
          <w:bCs/>
          <w:i/>
          <w:sz w:val="28"/>
          <w:szCs w:val="28"/>
        </w:rPr>
        <w:t>to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 develop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 your Camp’s fundraising campaign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 materials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. </w:t>
      </w:r>
    </w:p>
    <w:p w14:paraId="297F0E04" w14:textId="2E2B3D84" w:rsidR="005F7ADB" w:rsidRDefault="005F7ADB" w:rsidP="0000492F">
      <w:pPr>
        <w:spacing w:line="240" w:lineRule="auto"/>
        <w:rPr>
          <w:rFonts w:ascii="Arial" w:hAnsi="Arial" w:cs="Arial"/>
          <w:b/>
          <w:bCs/>
          <w:sz w:val="32"/>
          <w:szCs w:val="32"/>
          <w:u w:val="single"/>
        </w:rPr>
      </w:pPr>
    </w:p>
    <w:p w14:paraId="4E0BDB58" w14:textId="7C9F3DEB" w:rsidR="003A024A" w:rsidRPr="0098621B" w:rsidRDefault="0098621B" w:rsidP="2ECF657D">
      <w:pPr>
        <w:spacing w:after="0" w:line="240" w:lineRule="auto"/>
        <w:jc w:val="center"/>
        <w:rPr>
          <w:sz w:val="24"/>
          <w:szCs w:val="24"/>
        </w:rPr>
      </w:pPr>
      <w:r w:rsidRPr="2ECF657D">
        <w:rPr>
          <w:sz w:val="24"/>
          <w:szCs w:val="24"/>
        </w:rPr>
        <w:t>Like you, w</w:t>
      </w:r>
      <w:r w:rsidR="00213543" w:rsidRPr="2ECF657D">
        <w:rPr>
          <w:sz w:val="24"/>
          <w:szCs w:val="24"/>
        </w:rPr>
        <w:t>e are so sad that this summer has been disrupted by C</w:t>
      </w:r>
      <w:r w:rsidR="40FF1722" w:rsidRPr="2ECF657D">
        <w:rPr>
          <w:sz w:val="24"/>
          <w:szCs w:val="24"/>
        </w:rPr>
        <w:t>OVID</w:t>
      </w:r>
      <w:r w:rsidR="00213543" w:rsidRPr="2ECF657D">
        <w:rPr>
          <w:sz w:val="24"/>
          <w:szCs w:val="24"/>
        </w:rPr>
        <w:t xml:space="preserve">-19. </w:t>
      </w:r>
    </w:p>
    <w:p w14:paraId="1AD873DC" w14:textId="77777777" w:rsidR="003D62D7" w:rsidRPr="0098621B" w:rsidRDefault="003D62D7" w:rsidP="003D62D7">
      <w:pPr>
        <w:spacing w:after="0" w:line="240" w:lineRule="auto"/>
        <w:ind w:right="120"/>
        <w:rPr>
          <w:rFonts w:eastAsia="Times New Roman" w:cstheme="minorHAnsi"/>
          <w:color w:val="000000"/>
          <w:sz w:val="24"/>
          <w:szCs w:val="24"/>
        </w:rPr>
      </w:pPr>
    </w:p>
    <w:p w14:paraId="79EEB806" w14:textId="2FA954B6" w:rsidR="003D62D7" w:rsidRPr="003D62D7" w:rsidRDefault="003D62D7" w:rsidP="2ECF657D">
      <w:pPr>
        <w:spacing w:after="0" w:line="240" w:lineRule="auto"/>
        <w:ind w:right="120"/>
        <w:rPr>
          <w:rFonts w:eastAsia="Times New Roman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 xml:space="preserve">The decision to </w:t>
      </w:r>
      <w:r w:rsidR="005617D2" w:rsidRPr="2ECF657D">
        <w:rPr>
          <w:rFonts w:eastAsia="Times New Roman"/>
          <w:color w:val="000000" w:themeColor="text1"/>
          <w:sz w:val="24"/>
          <w:szCs w:val="24"/>
        </w:rPr>
        <w:t>[</w:t>
      </w:r>
      <w:r w:rsidRPr="2ECF657D">
        <w:rPr>
          <w:rFonts w:eastAsia="Times New Roman"/>
          <w:color w:val="000000" w:themeColor="text1"/>
          <w:sz w:val="24"/>
          <w:szCs w:val="24"/>
        </w:rPr>
        <w:t>cancel</w:t>
      </w:r>
      <w:r w:rsidR="005617D2" w:rsidRPr="2ECF657D">
        <w:rPr>
          <w:rFonts w:eastAsia="Times New Roman"/>
          <w:color w:val="000000" w:themeColor="text1"/>
          <w:sz w:val="24"/>
          <w:szCs w:val="24"/>
        </w:rPr>
        <w:t xml:space="preserve"> / shorten</w:t>
      </w:r>
      <w:r w:rsidR="3D81B1F7" w:rsidRPr="2ECF657D">
        <w:rPr>
          <w:rFonts w:eastAsia="Times New Roman"/>
          <w:color w:val="000000" w:themeColor="text1"/>
          <w:sz w:val="24"/>
          <w:szCs w:val="24"/>
        </w:rPr>
        <w:t>]</w:t>
      </w:r>
      <w:r w:rsidR="005617D2" w:rsidRPr="2ECF657D">
        <w:rPr>
          <w:rFonts w:eastAsia="Times New Roman"/>
          <w:color w:val="000000" w:themeColor="text1"/>
          <w:sz w:val="24"/>
          <w:szCs w:val="24"/>
        </w:rPr>
        <w:t xml:space="preserve"> the summer session</w:t>
      </w:r>
      <w:r w:rsidRPr="2ECF657D">
        <w:rPr>
          <w:rFonts w:eastAsia="Times New Roman"/>
          <w:color w:val="000000" w:themeColor="text1"/>
          <w:sz w:val="24"/>
          <w:szCs w:val="24"/>
        </w:rPr>
        <w:t xml:space="preserve"> was based on the extension of STATE NAME’s shelter-in-place order and the current guidelines of the C</w:t>
      </w:r>
      <w:r w:rsidR="511DFD62" w:rsidRPr="2ECF657D">
        <w:rPr>
          <w:rFonts w:eastAsia="Times New Roman"/>
          <w:color w:val="000000" w:themeColor="text1"/>
          <w:sz w:val="24"/>
          <w:szCs w:val="24"/>
        </w:rPr>
        <w:t>enters for Disease Control</w:t>
      </w:r>
      <w:r w:rsidRPr="2ECF657D">
        <w:rPr>
          <w:rFonts w:eastAsia="Times New Roman"/>
          <w:color w:val="000000" w:themeColor="text1"/>
          <w:sz w:val="24"/>
          <w:szCs w:val="24"/>
        </w:rPr>
        <w:t xml:space="preserve">, </w:t>
      </w:r>
      <w:r w:rsidR="5254BCB2" w:rsidRPr="2ECF657D">
        <w:rPr>
          <w:rFonts w:eastAsia="Times New Roman"/>
          <w:color w:val="000000" w:themeColor="text1"/>
          <w:sz w:val="24"/>
          <w:szCs w:val="24"/>
        </w:rPr>
        <w:t xml:space="preserve">the </w:t>
      </w:r>
      <w:r w:rsidRPr="2ECF657D">
        <w:rPr>
          <w:rFonts w:eastAsia="Times New Roman"/>
          <w:color w:val="000000" w:themeColor="text1"/>
          <w:sz w:val="24"/>
          <w:szCs w:val="24"/>
        </w:rPr>
        <w:t>Department of Public Health</w:t>
      </w:r>
      <w:r w:rsidR="34675234" w:rsidRPr="2ECF657D">
        <w:rPr>
          <w:rFonts w:eastAsia="Times New Roman"/>
          <w:color w:val="000000" w:themeColor="text1"/>
          <w:sz w:val="24"/>
          <w:szCs w:val="24"/>
        </w:rPr>
        <w:t>,</w:t>
      </w:r>
      <w:r w:rsidRPr="2ECF657D">
        <w:rPr>
          <w:rFonts w:eastAsia="Times New Roman"/>
          <w:color w:val="000000" w:themeColor="text1"/>
          <w:sz w:val="24"/>
          <w:szCs w:val="24"/>
        </w:rPr>
        <w:t xml:space="preserve"> and other medical professionals. As always, the safety of your family is our highest priority.</w:t>
      </w:r>
    </w:p>
    <w:p w14:paraId="5616B4F1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6A5F2DC" w14:textId="707EB2F0" w:rsidR="00A8627F" w:rsidRPr="0098621B" w:rsidRDefault="00A8627F" w:rsidP="424B60E9">
      <w:pPr>
        <w:spacing w:after="0" w:line="240" w:lineRule="auto"/>
        <w:rPr>
          <w:sz w:val="24"/>
          <w:szCs w:val="24"/>
        </w:rPr>
      </w:pPr>
      <w:r w:rsidRPr="2ECF657D">
        <w:rPr>
          <w:sz w:val="24"/>
          <w:szCs w:val="24"/>
        </w:rPr>
        <w:t xml:space="preserve">Now what? We have three options for you to consider:  </w:t>
      </w:r>
    </w:p>
    <w:p w14:paraId="795E2821" w14:textId="77777777" w:rsidR="00A8627F" w:rsidRPr="0098621B" w:rsidRDefault="00A8627F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703BD61A" w14:textId="4DB994B2" w:rsidR="00A8627F" w:rsidRPr="0098621B" w:rsidRDefault="00A8627F" w:rsidP="2ECF657D">
      <w:pPr>
        <w:spacing w:after="0" w:line="240" w:lineRule="auto"/>
        <w:ind w:firstLine="720"/>
        <w:rPr>
          <w:sz w:val="24"/>
          <w:szCs w:val="24"/>
        </w:rPr>
      </w:pPr>
      <w:r w:rsidRPr="2ECF657D">
        <w:rPr>
          <w:sz w:val="24"/>
          <w:szCs w:val="24"/>
        </w:rPr>
        <w:t>1. Refund all your paid camp fees</w:t>
      </w:r>
      <w:r w:rsidR="1D873AA0" w:rsidRPr="2ECF657D">
        <w:rPr>
          <w:sz w:val="24"/>
          <w:szCs w:val="24"/>
        </w:rPr>
        <w:t>.</w:t>
      </w:r>
    </w:p>
    <w:p w14:paraId="2B97B4B9" w14:textId="7364D422" w:rsidR="00A8627F" w:rsidRPr="0098621B" w:rsidRDefault="5A2D1EE2" w:rsidP="2ECF657D">
      <w:pPr>
        <w:spacing w:after="0" w:line="240" w:lineRule="auto"/>
        <w:ind w:firstLine="720"/>
        <w:rPr>
          <w:sz w:val="24"/>
          <w:szCs w:val="24"/>
        </w:rPr>
      </w:pPr>
      <w:r w:rsidRPr="474E3D19">
        <w:rPr>
          <w:sz w:val="24"/>
          <w:szCs w:val="24"/>
        </w:rPr>
        <w:t>2. Donate some</w:t>
      </w:r>
      <w:r w:rsidR="11251B1A" w:rsidRPr="474E3D19">
        <w:rPr>
          <w:sz w:val="24"/>
          <w:szCs w:val="24"/>
        </w:rPr>
        <w:t xml:space="preserve"> of</w:t>
      </w:r>
      <w:r w:rsidRPr="474E3D19">
        <w:rPr>
          <w:sz w:val="24"/>
          <w:szCs w:val="24"/>
        </w:rPr>
        <w:t xml:space="preserve"> or all your paid camp fees. </w:t>
      </w:r>
    </w:p>
    <w:p w14:paraId="03118D86" w14:textId="55D75D23" w:rsidR="00A8627F" w:rsidRPr="0098621B" w:rsidRDefault="5A2D1EE2" w:rsidP="2ECF657D">
      <w:pPr>
        <w:spacing w:after="0" w:line="240" w:lineRule="auto"/>
        <w:ind w:left="720"/>
        <w:rPr>
          <w:sz w:val="24"/>
          <w:szCs w:val="24"/>
        </w:rPr>
      </w:pPr>
      <w:r w:rsidRPr="2ECF657D">
        <w:rPr>
          <w:sz w:val="24"/>
          <w:szCs w:val="24"/>
        </w:rPr>
        <w:t>3</w:t>
      </w:r>
      <w:r w:rsidR="00A8627F" w:rsidRPr="2ECF657D">
        <w:rPr>
          <w:sz w:val="24"/>
          <w:szCs w:val="24"/>
        </w:rPr>
        <w:t xml:space="preserve">. Roll over your </w:t>
      </w:r>
      <w:r w:rsidR="1C010514" w:rsidRPr="2ECF657D">
        <w:rPr>
          <w:sz w:val="24"/>
          <w:szCs w:val="24"/>
        </w:rPr>
        <w:t xml:space="preserve">paid </w:t>
      </w:r>
      <w:r w:rsidR="00A8627F" w:rsidRPr="2ECF657D">
        <w:rPr>
          <w:sz w:val="24"/>
          <w:szCs w:val="24"/>
        </w:rPr>
        <w:t xml:space="preserve">camp fees </w:t>
      </w:r>
      <w:r w:rsidR="0808C8BA" w:rsidRPr="2ECF657D">
        <w:rPr>
          <w:sz w:val="24"/>
          <w:szCs w:val="24"/>
        </w:rPr>
        <w:t>to</w:t>
      </w:r>
      <w:r w:rsidR="00A8627F" w:rsidRPr="2ECF657D">
        <w:rPr>
          <w:sz w:val="24"/>
          <w:szCs w:val="24"/>
        </w:rPr>
        <w:t xml:space="preserve"> next summer</w:t>
      </w:r>
      <w:r w:rsidR="037DAF54" w:rsidRPr="2ECF657D">
        <w:rPr>
          <w:sz w:val="24"/>
          <w:szCs w:val="24"/>
        </w:rPr>
        <w:t>.</w:t>
      </w:r>
    </w:p>
    <w:p w14:paraId="5048D793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582F9FF" w14:textId="1CD5386E" w:rsidR="003D62D7" w:rsidRPr="003D62D7" w:rsidRDefault="00F1274F" w:rsidP="424B60E9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474E3D19">
        <w:rPr>
          <w:rFonts w:eastAsia="Times New Roman"/>
          <w:b/>
          <w:bCs/>
          <w:color w:val="000000" w:themeColor="text1"/>
          <w:sz w:val="24"/>
          <w:szCs w:val="24"/>
        </w:rPr>
        <w:t xml:space="preserve">CLICK HERE FOR A </w:t>
      </w:r>
      <w:r w:rsidR="00711A8E" w:rsidRPr="474E3D19">
        <w:rPr>
          <w:rFonts w:eastAsia="Times New Roman"/>
          <w:b/>
          <w:bCs/>
          <w:color w:val="000000" w:themeColor="text1"/>
          <w:sz w:val="24"/>
          <w:szCs w:val="24"/>
        </w:rPr>
        <w:t>REFUND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: </w:t>
      </w:r>
      <w:r w:rsidR="003D62D7" w:rsidRPr="474E3D19">
        <w:rPr>
          <w:rFonts w:eastAsia="Times New Roman"/>
          <w:color w:val="000000" w:themeColor="text1"/>
          <w:sz w:val="24"/>
          <w:szCs w:val="24"/>
        </w:rPr>
        <w:t xml:space="preserve">We recognize that many families have </w:t>
      </w:r>
      <w:r w:rsidR="00A8627F" w:rsidRPr="474E3D19">
        <w:rPr>
          <w:rFonts w:eastAsia="Times New Roman"/>
          <w:color w:val="000000" w:themeColor="text1"/>
          <w:sz w:val="24"/>
          <w:szCs w:val="24"/>
        </w:rPr>
        <w:t>been hit hard</w:t>
      </w:r>
      <w:r w:rsidR="003D62D7"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>by this pandemic</w:t>
      </w:r>
      <w:r w:rsidR="003D62D7" w:rsidRPr="474E3D19">
        <w:rPr>
          <w:rFonts w:eastAsia="Times New Roman"/>
          <w:color w:val="000000" w:themeColor="text1"/>
          <w:sz w:val="24"/>
          <w:szCs w:val="24"/>
        </w:rPr>
        <w:t xml:space="preserve">. </w:t>
      </w:r>
      <w:r w:rsidR="00411462" w:rsidRPr="474E3D19">
        <w:rPr>
          <w:rFonts w:eastAsia="Times New Roman"/>
          <w:color w:val="000000" w:themeColor="text1"/>
          <w:sz w:val="24"/>
          <w:szCs w:val="24"/>
        </w:rPr>
        <w:t xml:space="preserve">We are suspending our </w:t>
      </w:r>
      <w:r w:rsidR="00C30CC1" w:rsidRPr="474E3D19">
        <w:rPr>
          <w:rFonts w:eastAsia="Times New Roman"/>
          <w:color w:val="000000" w:themeColor="text1"/>
          <w:sz w:val="24"/>
          <w:szCs w:val="24"/>
        </w:rPr>
        <w:t xml:space="preserve">standing </w:t>
      </w:r>
      <w:r w:rsidR="00411462" w:rsidRPr="474E3D19">
        <w:rPr>
          <w:rFonts w:eastAsia="Times New Roman"/>
          <w:color w:val="000000" w:themeColor="text1"/>
          <w:sz w:val="24"/>
          <w:szCs w:val="24"/>
        </w:rPr>
        <w:t>refund policy this year</w:t>
      </w:r>
      <w:r w:rsidR="005617D2"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411462" w:rsidRPr="474E3D19">
        <w:rPr>
          <w:rFonts w:eastAsia="Times New Roman"/>
          <w:color w:val="000000" w:themeColor="text1"/>
          <w:sz w:val="24"/>
          <w:szCs w:val="24"/>
        </w:rPr>
        <w:t>and offering</w:t>
      </w:r>
      <w:r w:rsidR="005617D2" w:rsidRPr="474E3D19">
        <w:rPr>
          <w:rFonts w:eastAsia="Times New Roman"/>
          <w:color w:val="000000" w:themeColor="text1"/>
          <w:sz w:val="24"/>
          <w:szCs w:val="24"/>
        </w:rPr>
        <w:t xml:space="preserve"> full refunds </w:t>
      </w:r>
      <w:r w:rsidR="00411462" w:rsidRPr="474E3D19">
        <w:rPr>
          <w:rFonts w:eastAsia="Times New Roman"/>
          <w:color w:val="000000" w:themeColor="text1"/>
          <w:sz w:val="24"/>
          <w:szCs w:val="24"/>
        </w:rPr>
        <w:t>to families in need.</w:t>
      </w:r>
      <w:r w:rsidR="005617D2"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A8627F" w:rsidRPr="474E3D19">
        <w:rPr>
          <w:rFonts w:eastAsia="Times New Roman"/>
          <w:color w:val="000000" w:themeColor="text1"/>
          <w:sz w:val="24"/>
          <w:szCs w:val="24"/>
        </w:rPr>
        <w:t xml:space="preserve">Please know that we 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>wish to support you</w:t>
      </w:r>
      <w:r w:rsidR="6B11322B" w:rsidRPr="474E3D19">
        <w:rPr>
          <w:rFonts w:eastAsia="Times New Roman"/>
          <w:color w:val="000000" w:themeColor="text1"/>
          <w:sz w:val="24"/>
          <w:szCs w:val="24"/>
        </w:rPr>
        <w:t>,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 not just with a </w:t>
      </w:r>
      <w:r w:rsidR="00A8627F" w:rsidRPr="474E3D19">
        <w:rPr>
          <w:rFonts w:eastAsia="Times New Roman"/>
          <w:color w:val="000000" w:themeColor="text1"/>
          <w:sz w:val="24"/>
          <w:szCs w:val="24"/>
        </w:rPr>
        <w:t>refund but with community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, </w:t>
      </w:r>
      <w:r w:rsidR="00A8627F" w:rsidRPr="474E3D19">
        <w:rPr>
          <w:rFonts w:eastAsia="Times New Roman"/>
          <w:color w:val="000000" w:themeColor="text1"/>
          <w:sz w:val="24"/>
          <w:szCs w:val="24"/>
        </w:rPr>
        <w:t>friendship</w:t>
      </w:r>
      <w:r w:rsidR="37F52DFD" w:rsidRPr="474E3D19">
        <w:rPr>
          <w:rFonts w:eastAsia="Times New Roman"/>
          <w:color w:val="000000" w:themeColor="text1"/>
          <w:sz w:val="24"/>
          <w:szCs w:val="24"/>
        </w:rPr>
        <w:t>,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 and support</w:t>
      </w:r>
      <w:r w:rsidR="00A8627F" w:rsidRPr="474E3D19">
        <w:rPr>
          <w:rFonts w:eastAsia="Times New Roman"/>
          <w:color w:val="000000" w:themeColor="text1"/>
          <w:sz w:val="24"/>
          <w:szCs w:val="24"/>
        </w:rPr>
        <w:t xml:space="preserve">. </w:t>
      </w:r>
      <w:r w:rsidR="00C30CC1" w:rsidRPr="474E3D19">
        <w:rPr>
          <w:rFonts w:eastAsia="Times New Roman"/>
          <w:color w:val="000000" w:themeColor="text1"/>
          <w:sz w:val="24"/>
          <w:szCs w:val="24"/>
        </w:rPr>
        <w:t xml:space="preserve">Please stay in touch. </w:t>
      </w:r>
    </w:p>
    <w:p w14:paraId="5CBD6C13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9E01E16" w14:textId="285C0B59" w:rsidR="00711A8E" w:rsidRDefault="00F1274F" w:rsidP="5929D8EC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474E3D19">
        <w:rPr>
          <w:rFonts w:eastAsia="Times New Roman"/>
          <w:b/>
          <w:bCs/>
          <w:color w:val="000000" w:themeColor="text1"/>
          <w:sz w:val="24"/>
          <w:szCs w:val="24"/>
        </w:rPr>
        <w:t xml:space="preserve">CLICK HERE TO </w:t>
      </w:r>
      <w:r w:rsidR="00711A8E" w:rsidRPr="474E3D19">
        <w:rPr>
          <w:rFonts w:eastAsia="Times New Roman"/>
          <w:b/>
          <w:bCs/>
          <w:color w:val="000000" w:themeColor="text1"/>
          <w:sz w:val="24"/>
          <w:szCs w:val="24"/>
        </w:rPr>
        <w:t>DONAT</w:t>
      </w:r>
      <w:r w:rsidRPr="474E3D19">
        <w:rPr>
          <w:rFonts w:eastAsia="Times New Roman"/>
          <w:b/>
          <w:bCs/>
          <w:color w:val="000000" w:themeColor="text1"/>
          <w:sz w:val="24"/>
          <w:szCs w:val="24"/>
        </w:rPr>
        <w:t>E SOME OR ALL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: </w:t>
      </w:r>
      <w:r w:rsidR="003D62D7" w:rsidRPr="474E3D19">
        <w:rPr>
          <w:rFonts w:eastAsia="Times New Roman"/>
          <w:color w:val="000000" w:themeColor="text1"/>
          <w:sz w:val="24"/>
          <w:szCs w:val="24"/>
        </w:rPr>
        <w:t xml:space="preserve">If 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>your family is</w:t>
      </w:r>
      <w:r w:rsidR="003D62D7" w:rsidRPr="474E3D19">
        <w:rPr>
          <w:rFonts w:eastAsia="Times New Roman"/>
          <w:color w:val="000000" w:themeColor="text1"/>
          <w:sz w:val="24"/>
          <w:szCs w:val="24"/>
        </w:rPr>
        <w:t xml:space="preserve"> in </w:t>
      </w:r>
      <w:r w:rsidR="007F018C" w:rsidRPr="474E3D19">
        <w:rPr>
          <w:rFonts w:eastAsia="Times New Roman"/>
          <w:color w:val="000000" w:themeColor="text1"/>
          <w:sz w:val="24"/>
          <w:szCs w:val="24"/>
        </w:rPr>
        <w:t>a</w:t>
      </w:r>
      <w:r w:rsidR="003D62D7" w:rsidRPr="474E3D19">
        <w:rPr>
          <w:rFonts w:eastAsia="Times New Roman"/>
          <w:color w:val="000000" w:themeColor="text1"/>
          <w:sz w:val="24"/>
          <w:szCs w:val="24"/>
        </w:rPr>
        <w:t xml:space="preserve"> position to donate </w:t>
      </w:r>
      <w:r w:rsidR="00A8627F" w:rsidRPr="474E3D19">
        <w:rPr>
          <w:rFonts w:eastAsia="Times New Roman"/>
          <w:color w:val="000000" w:themeColor="text1"/>
          <w:sz w:val="24"/>
          <w:szCs w:val="24"/>
        </w:rPr>
        <w:t xml:space="preserve">some </w:t>
      </w:r>
      <w:r w:rsidR="36E4B44D" w:rsidRPr="474E3D19">
        <w:rPr>
          <w:rFonts w:eastAsia="Times New Roman"/>
          <w:color w:val="000000" w:themeColor="text1"/>
          <w:sz w:val="24"/>
          <w:szCs w:val="24"/>
        </w:rPr>
        <w:t xml:space="preserve">of </w:t>
      </w:r>
      <w:r w:rsidR="00A8627F" w:rsidRPr="474E3D19">
        <w:rPr>
          <w:rFonts w:eastAsia="Times New Roman"/>
          <w:color w:val="000000" w:themeColor="text1"/>
          <w:sz w:val="24"/>
          <w:szCs w:val="24"/>
        </w:rPr>
        <w:t xml:space="preserve">or all your camp </w:t>
      </w:r>
      <w:r w:rsidR="003D62D7" w:rsidRPr="474E3D19">
        <w:rPr>
          <w:rFonts w:eastAsia="Times New Roman"/>
          <w:color w:val="000000" w:themeColor="text1"/>
          <w:sz w:val="24"/>
          <w:szCs w:val="24"/>
        </w:rPr>
        <w:t xml:space="preserve">fees, </w:t>
      </w:r>
      <w:r w:rsidR="007F018C" w:rsidRPr="474E3D19">
        <w:rPr>
          <w:rFonts w:eastAsia="Times New Roman"/>
          <w:color w:val="000000" w:themeColor="text1"/>
          <w:sz w:val="24"/>
          <w:szCs w:val="24"/>
        </w:rPr>
        <w:t>you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 xml:space="preserve">r donation is deeply appreciated. </w:t>
      </w:r>
    </w:p>
    <w:p w14:paraId="0D07CEAD" w14:textId="77777777" w:rsidR="00711A8E" w:rsidRDefault="00711A8E" w:rsidP="00A8627F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</w:p>
    <w:p w14:paraId="3A579CAC" w14:textId="614C5B01" w:rsidR="003D62D7" w:rsidRPr="003D62D7" w:rsidRDefault="003D62D7" w:rsidP="5929D8EC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474E3D19">
        <w:rPr>
          <w:rFonts w:eastAsia="Times New Roman"/>
          <w:color w:val="000000" w:themeColor="text1"/>
          <w:sz w:val="24"/>
          <w:szCs w:val="24"/>
        </w:rPr>
        <w:t>Your contribution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 xml:space="preserve"> of camp fees will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 go to work right away</w:t>
      </w:r>
      <w:r w:rsidR="2ECE9070" w:rsidRPr="474E3D19">
        <w:rPr>
          <w:rFonts w:eastAsia="Times New Roman"/>
          <w:color w:val="000000" w:themeColor="text1"/>
          <w:sz w:val="24"/>
          <w:szCs w:val="24"/>
        </w:rPr>
        <w:t>,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 supporting virtual </w:t>
      </w:r>
      <w:r w:rsidR="195625C3" w:rsidRPr="474E3D19">
        <w:rPr>
          <w:rFonts w:eastAsia="Times New Roman"/>
          <w:color w:val="000000" w:themeColor="text1"/>
          <w:sz w:val="24"/>
          <w:szCs w:val="24"/>
        </w:rPr>
        <w:t>c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 xml:space="preserve">amp </w:t>
      </w:r>
      <w:r w:rsidRPr="474E3D19">
        <w:rPr>
          <w:rFonts w:eastAsia="Times New Roman"/>
          <w:color w:val="000000" w:themeColor="text1"/>
          <w:sz w:val="24"/>
          <w:szCs w:val="24"/>
        </w:rPr>
        <w:t>program</w:t>
      </w:r>
      <w:r w:rsidR="1E44BBE7" w:rsidRPr="474E3D19">
        <w:rPr>
          <w:rFonts w:eastAsia="Times New Roman"/>
          <w:color w:val="000000" w:themeColor="text1"/>
          <w:sz w:val="24"/>
          <w:szCs w:val="24"/>
        </w:rPr>
        <w:t>m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ing, </w:t>
      </w:r>
      <w:r w:rsidR="18B43D3B" w:rsidRPr="474E3D19">
        <w:rPr>
          <w:rFonts w:eastAsia="Times New Roman"/>
          <w:color w:val="000000" w:themeColor="text1"/>
          <w:sz w:val="24"/>
          <w:szCs w:val="24"/>
        </w:rPr>
        <w:t xml:space="preserve">helping to 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plan for camp as soon as it is safe to operate again, and 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>provid</w:t>
      </w:r>
      <w:r w:rsidR="124DA6D7" w:rsidRPr="474E3D19">
        <w:rPr>
          <w:rFonts w:eastAsia="Times New Roman"/>
          <w:color w:val="000000" w:themeColor="text1"/>
          <w:sz w:val="24"/>
          <w:szCs w:val="24"/>
        </w:rPr>
        <w:t>ing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 xml:space="preserve"> resources </w:t>
      </w:r>
      <w:r w:rsidR="00411462" w:rsidRPr="474E3D19">
        <w:rPr>
          <w:rFonts w:eastAsia="Times New Roman"/>
          <w:color w:val="000000" w:themeColor="text1"/>
          <w:sz w:val="24"/>
          <w:szCs w:val="24"/>
        </w:rPr>
        <w:t>needed to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 refund families 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>facing economic hardship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. </w:t>
      </w:r>
    </w:p>
    <w:p w14:paraId="0C820257" w14:textId="35B6D7A8" w:rsidR="2ECF657D" w:rsidRDefault="2ECF657D" w:rsidP="2ECF657D">
      <w:pPr>
        <w:spacing w:after="0" w:line="240" w:lineRule="auto"/>
        <w:rPr>
          <w:rFonts w:eastAsia="Times New Roman"/>
          <w:b/>
          <w:bCs/>
          <w:color w:val="000000" w:themeColor="text1"/>
          <w:sz w:val="24"/>
          <w:szCs w:val="24"/>
        </w:rPr>
      </w:pPr>
    </w:p>
    <w:p w14:paraId="115BC5EB" w14:textId="663FEE79" w:rsidR="003D62D7" w:rsidRDefault="00F1274F" w:rsidP="2ECF657D">
      <w:pPr>
        <w:spacing w:after="0" w:line="240" w:lineRule="auto"/>
        <w:rPr>
          <w:rFonts w:eastAsia="Times New Roman"/>
          <w:color w:val="000000"/>
          <w:sz w:val="24"/>
          <w:szCs w:val="24"/>
        </w:rPr>
      </w:pPr>
      <w:r w:rsidRPr="474E3D19">
        <w:rPr>
          <w:rFonts w:eastAsia="Times New Roman"/>
          <w:b/>
          <w:bCs/>
          <w:color w:val="000000" w:themeColor="text1"/>
          <w:sz w:val="24"/>
          <w:szCs w:val="24"/>
        </w:rPr>
        <w:lastRenderedPageBreak/>
        <w:t xml:space="preserve">CLICK HERE FOR </w:t>
      </w:r>
      <w:r w:rsidR="1A7890F0" w:rsidRPr="474E3D19">
        <w:rPr>
          <w:rFonts w:eastAsia="Times New Roman"/>
          <w:b/>
          <w:bCs/>
          <w:color w:val="000000" w:themeColor="text1"/>
          <w:sz w:val="24"/>
          <w:szCs w:val="24"/>
        </w:rPr>
        <w:t xml:space="preserve">ROLLOVER </w:t>
      </w:r>
      <w:r w:rsidRPr="474E3D19">
        <w:rPr>
          <w:rFonts w:eastAsia="Times New Roman"/>
          <w:b/>
          <w:bCs/>
          <w:color w:val="000000" w:themeColor="text1"/>
          <w:sz w:val="24"/>
          <w:szCs w:val="24"/>
        </w:rPr>
        <w:t>TO SUMMER 202</w:t>
      </w:r>
      <w:r w:rsidR="004B3E09">
        <w:rPr>
          <w:rFonts w:eastAsia="Times New Roman"/>
          <w:b/>
          <w:bCs/>
          <w:color w:val="000000" w:themeColor="text1"/>
          <w:sz w:val="24"/>
          <w:szCs w:val="24"/>
        </w:rPr>
        <w:t>2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>: Should you wish to hold your place for summer 202</w:t>
      </w:r>
      <w:r w:rsidR="004B3E09">
        <w:rPr>
          <w:rFonts w:eastAsia="Times New Roman"/>
          <w:color w:val="000000" w:themeColor="text1"/>
          <w:sz w:val="24"/>
          <w:szCs w:val="24"/>
        </w:rPr>
        <w:t>2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, you may roll over your camp fees </w:t>
      </w:r>
      <w:r w:rsidR="69D25A33" w:rsidRPr="474E3D19">
        <w:rPr>
          <w:rFonts w:eastAsia="Times New Roman"/>
          <w:color w:val="000000" w:themeColor="text1"/>
          <w:sz w:val="24"/>
          <w:szCs w:val="24"/>
        </w:rPr>
        <w:t>to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 next year</w:t>
      </w:r>
      <w:r w:rsidR="007F018C" w:rsidRPr="474E3D19">
        <w:rPr>
          <w:rFonts w:eastAsia="Times New Roman"/>
          <w:color w:val="000000" w:themeColor="text1"/>
          <w:sz w:val="24"/>
          <w:szCs w:val="24"/>
        </w:rPr>
        <w:t xml:space="preserve"> and lock in this summer’s rates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>. We are excited to see your camper again as soon as we can gather again</w:t>
      </w:r>
      <w:r w:rsidR="5C43D1B8" w:rsidRPr="474E3D19">
        <w:rPr>
          <w:rFonts w:eastAsia="Times New Roman"/>
          <w:color w:val="000000" w:themeColor="text1"/>
          <w:sz w:val="24"/>
          <w:szCs w:val="24"/>
        </w:rPr>
        <w:t xml:space="preserve"> safely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. </w:t>
      </w:r>
    </w:p>
    <w:p w14:paraId="152AB264" w14:textId="220A55FC" w:rsidR="00711A8E" w:rsidRDefault="00711A8E" w:rsidP="003D62D7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01916C1C" w14:textId="77777777" w:rsidR="00711A8E" w:rsidRPr="003D62D7" w:rsidRDefault="00711A8E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8C486F1" w14:textId="77777777" w:rsidR="003D62D7" w:rsidRPr="003D62D7" w:rsidRDefault="00CA42C2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42C2">
        <w:rPr>
          <w:rFonts w:eastAsia="Times New Roman" w:cstheme="minorHAnsi"/>
          <w:noProof/>
          <w:sz w:val="24"/>
          <w:szCs w:val="24"/>
        </w:rPr>
        <w:pict w14:anchorId="78DA5EA5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7679725C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C253713" w14:textId="42DD5106" w:rsidR="003D62D7" w:rsidRPr="003D62D7" w:rsidRDefault="003D62D7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>Email address</w:t>
      </w:r>
      <w:r w:rsidR="00711A8E">
        <w:rPr>
          <w:rFonts w:eastAsia="Times New Roman" w:cstheme="minorHAnsi"/>
          <w:color w:val="000000"/>
          <w:sz w:val="24"/>
          <w:szCs w:val="24"/>
        </w:rPr>
        <w:t>: ____________________</w:t>
      </w:r>
    </w:p>
    <w:p w14:paraId="2ABE8CED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B311C56" w14:textId="3DD75BEC" w:rsidR="003D62D7" w:rsidRPr="003D62D7" w:rsidRDefault="003D62D7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>Parent Name</w:t>
      </w:r>
      <w:r w:rsidR="00711A8E">
        <w:rPr>
          <w:rFonts w:eastAsia="Times New Roman" w:cstheme="minorHAnsi"/>
          <w:color w:val="000000"/>
          <w:sz w:val="24"/>
          <w:szCs w:val="24"/>
        </w:rPr>
        <w:t>: ___________________</w:t>
      </w:r>
    </w:p>
    <w:p w14:paraId="561910F1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AABD794" w14:textId="77777777" w:rsidR="003D62D7" w:rsidRPr="003D62D7" w:rsidRDefault="003D62D7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>Please choose an option below:</w:t>
      </w:r>
    </w:p>
    <w:p w14:paraId="4D79FD11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E097943" w14:textId="3E87092F" w:rsidR="00711A8E" w:rsidRDefault="00A8627F" w:rsidP="424B60E9">
      <w:pPr>
        <w:numPr>
          <w:ilvl w:val="0"/>
          <w:numId w:val="5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 xml:space="preserve">DONATE: </w:t>
      </w:r>
      <w:r w:rsidR="003D62D7" w:rsidRPr="2ECF657D">
        <w:rPr>
          <w:rFonts w:eastAsia="Times New Roman"/>
          <w:color w:val="000000" w:themeColor="text1"/>
          <w:sz w:val="24"/>
          <w:szCs w:val="24"/>
        </w:rPr>
        <w:t xml:space="preserve">Donate your full </w:t>
      </w:r>
      <w:r w:rsidR="00711A8E" w:rsidRPr="2ECF657D">
        <w:rPr>
          <w:rFonts w:eastAsia="Times New Roman"/>
          <w:color w:val="000000" w:themeColor="text1"/>
          <w:sz w:val="24"/>
          <w:szCs w:val="24"/>
        </w:rPr>
        <w:t>camp fees</w:t>
      </w:r>
      <w:r w:rsidR="11CE5827" w:rsidRPr="2ECF657D">
        <w:rPr>
          <w:rFonts w:eastAsia="Times New Roman"/>
          <w:color w:val="000000" w:themeColor="text1"/>
          <w:sz w:val="24"/>
          <w:szCs w:val="24"/>
        </w:rPr>
        <w:t>.</w:t>
      </w:r>
    </w:p>
    <w:p w14:paraId="1A010B0B" w14:textId="473A4FCB" w:rsidR="003D62D7" w:rsidRPr="0098621B" w:rsidRDefault="00711A8E" w:rsidP="424B60E9">
      <w:pPr>
        <w:numPr>
          <w:ilvl w:val="0"/>
          <w:numId w:val="5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>DONATE: Donate a p</w:t>
      </w:r>
      <w:r w:rsidR="00A8627F" w:rsidRPr="2ECF657D">
        <w:rPr>
          <w:rFonts w:eastAsia="Times New Roman"/>
          <w:color w:val="000000" w:themeColor="text1"/>
          <w:sz w:val="24"/>
          <w:szCs w:val="24"/>
        </w:rPr>
        <w:t xml:space="preserve">ortion of camp </w:t>
      </w:r>
      <w:r w:rsidR="003D62D7" w:rsidRPr="2ECF657D">
        <w:rPr>
          <w:rFonts w:eastAsia="Times New Roman"/>
          <w:color w:val="000000" w:themeColor="text1"/>
          <w:sz w:val="24"/>
          <w:szCs w:val="24"/>
        </w:rPr>
        <w:t>fees</w:t>
      </w:r>
      <w:r w:rsidR="3F58D733" w:rsidRPr="2ECF657D">
        <w:rPr>
          <w:rFonts w:eastAsia="Times New Roman"/>
          <w:color w:val="000000" w:themeColor="text1"/>
          <w:sz w:val="24"/>
          <w:szCs w:val="24"/>
        </w:rPr>
        <w:t>.</w:t>
      </w:r>
    </w:p>
    <w:p w14:paraId="1BDA1216" w14:textId="1F4B061B" w:rsidR="00A8627F" w:rsidRPr="003D62D7" w:rsidRDefault="486908DC" w:rsidP="424B60E9">
      <w:pPr>
        <w:numPr>
          <w:ilvl w:val="0"/>
          <w:numId w:val="5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>ROLLOVER</w:t>
      </w:r>
      <w:r w:rsidR="00A8627F" w:rsidRPr="2ECF657D">
        <w:rPr>
          <w:rFonts w:eastAsia="Times New Roman"/>
          <w:color w:val="000000" w:themeColor="text1"/>
          <w:sz w:val="24"/>
          <w:szCs w:val="24"/>
        </w:rPr>
        <w:t xml:space="preserve">: Reserve your place for </w:t>
      </w:r>
      <w:r w:rsidR="686351BB" w:rsidRPr="2ECF657D">
        <w:rPr>
          <w:rFonts w:eastAsia="Times New Roman"/>
          <w:color w:val="000000" w:themeColor="text1"/>
          <w:sz w:val="24"/>
          <w:szCs w:val="24"/>
        </w:rPr>
        <w:t>s</w:t>
      </w:r>
      <w:r w:rsidR="00A8627F" w:rsidRPr="2ECF657D">
        <w:rPr>
          <w:rFonts w:eastAsia="Times New Roman"/>
          <w:color w:val="000000" w:themeColor="text1"/>
          <w:sz w:val="24"/>
          <w:szCs w:val="24"/>
        </w:rPr>
        <w:t>ummer 202</w:t>
      </w:r>
      <w:r w:rsidR="004B3E09">
        <w:rPr>
          <w:rFonts w:eastAsia="Times New Roman"/>
          <w:color w:val="000000" w:themeColor="text1"/>
          <w:sz w:val="24"/>
          <w:szCs w:val="24"/>
        </w:rPr>
        <w:t>2</w:t>
      </w:r>
      <w:r w:rsidR="00A8627F" w:rsidRPr="2ECF657D">
        <w:rPr>
          <w:rFonts w:eastAsia="Times New Roman"/>
          <w:color w:val="000000" w:themeColor="text1"/>
          <w:sz w:val="24"/>
          <w:szCs w:val="24"/>
        </w:rPr>
        <w:t xml:space="preserve"> and </w:t>
      </w:r>
      <w:r w:rsidR="0670EE3C" w:rsidRPr="2ECF657D">
        <w:rPr>
          <w:rFonts w:eastAsia="Times New Roman"/>
          <w:color w:val="000000" w:themeColor="text1"/>
          <w:sz w:val="24"/>
          <w:szCs w:val="24"/>
        </w:rPr>
        <w:t xml:space="preserve">roll over </w:t>
      </w:r>
      <w:r w:rsidR="00A8627F" w:rsidRPr="2ECF657D">
        <w:rPr>
          <w:rFonts w:eastAsia="Times New Roman"/>
          <w:color w:val="000000" w:themeColor="text1"/>
          <w:sz w:val="24"/>
          <w:szCs w:val="24"/>
        </w:rPr>
        <w:t>your camp fees</w:t>
      </w:r>
      <w:r w:rsidR="14A856BD" w:rsidRPr="2ECF657D">
        <w:rPr>
          <w:rFonts w:eastAsia="Times New Roman"/>
          <w:color w:val="000000" w:themeColor="text1"/>
          <w:sz w:val="24"/>
          <w:szCs w:val="24"/>
        </w:rPr>
        <w:t>.</w:t>
      </w:r>
    </w:p>
    <w:p w14:paraId="35117060" w14:textId="5889531B" w:rsidR="003D62D7" w:rsidRPr="003D62D7" w:rsidRDefault="00A8627F" w:rsidP="424B60E9">
      <w:pPr>
        <w:numPr>
          <w:ilvl w:val="0"/>
          <w:numId w:val="5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 xml:space="preserve">REFUND: </w:t>
      </w:r>
      <w:r w:rsidR="003D62D7" w:rsidRPr="2ECF657D">
        <w:rPr>
          <w:rFonts w:eastAsia="Times New Roman"/>
          <w:color w:val="000000" w:themeColor="text1"/>
          <w:sz w:val="24"/>
          <w:szCs w:val="24"/>
        </w:rPr>
        <w:t>Receive a full refund</w:t>
      </w:r>
      <w:r w:rsidR="79E06281" w:rsidRPr="2ECF657D">
        <w:rPr>
          <w:rFonts w:eastAsia="Times New Roman"/>
          <w:color w:val="000000" w:themeColor="text1"/>
          <w:sz w:val="24"/>
          <w:szCs w:val="24"/>
        </w:rPr>
        <w:t>.</w:t>
      </w:r>
    </w:p>
    <w:p w14:paraId="7910E25F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C660DB0" w14:textId="77777777" w:rsidR="003D62D7" w:rsidRPr="003D62D7" w:rsidRDefault="00CA42C2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42C2">
        <w:rPr>
          <w:rFonts w:eastAsia="Times New Roman" w:cstheme="minorHAnsi"/>
          <w:noProof/>
          <w:sz w:val="24"/>
          <w:szCs w:val="24"/>
        </w:rPr>
        <w:pict w14:anchorId="4C73B1AD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6227ED61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0CA9747" w14:textId="39114089" w:rsidR="003D62D7" w:rsidRPr="003D62D7" w:rsidRDefault="003D62D7" w:rsidP="2ECF657D">
      <w:pPr>
        <w:spacing w:after="0" w:line="240" w:lineRule="auto"/>
        <w:ind w:right="120"/>
        <w:rPr>
          <w:rFonts w:eastAsia="Times New Roman"/>
          <w:sz w:val="24"/>
          <w:szCs w:val="24"/>
        </w:rPr>
      </w:pPr>
      <w:r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 xml:space="preserve">[The following </w:t>
      </w:r>
      <w:r w:rsidR="6EFAFFFC"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 xml:space="preserve">details </w:t>
      </w:r>
      <w:r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>will only show up for those that click “Donate full fees”]</w:t>
      </w:r>
    </w:p>
    <w:p w14:paraId="671A4DFD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72EE2E2" w14:textId="77777777" w:rsidR="003D62D7" w:rsidRPr="003D62D7" w:rsidRDefault="003D62D7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b/>
          <w:bCs/>
          <w:color w:val="000000"/>
          <w:sz w:val="24"/>
          <w:szCs w:val="24"/>
        </w:rPr>
        <w:t>Thank You!</w:t>
      </w:r>
    </w:p>
    <w:p w14:paraId="7670FD48" w14:textId="142B0675" w:rsidR="00711A8E" w:rsidRDefault="003D62D7" w:rsidP="424B60E9">
      <w:pPr>
        <w:spacing w:after="0" w:line="240" w:lineRule="auto"/>
        <w:ind w:right="117"/>
        <w:rPr>
          <w:rFonts w:eastAsia="Times New Roman"/>
          <w:color w:val="000000"/>
          <w:sz w:val="24"/>
          <w:szCs w:val="24"/>
        </w:rPr>
      </w:pPr>
      <w:r w:rsidRPr="474E3D19">
        <w:rPr>
          <w:rFonts w:eastAsia="Times New Roman"/>
          <w:color w:val="000000" w:themeColor="text1"/>
          <w:sz w:val="24"/>
          <w:szCs w:val="24"/>
        </w:rPr>
        <w:t>Your generosity</w:t>
      </w:r>
      <w:r w:rsidR="00411462" w:rsidRPr="474E3D19">
        <w:rPr>
          <w:rFonts w:eastAsia="Times New Roman"/>
          <w:color w:val="000000" w:themeColor="text1"/>
          <w:sz w:val="24"/>
          <w:szCs w:val="24"/>
        </w:rPr>
        <w:t xml:space="preserve"> helps CAMP</w:t>
      </w:r>
      <w:r w:rsidR="0AE47434" w:rsidRPr="474E3D19">
        <w:rPr>
          <w:rFonts w:eastAsia="Times New Roman"/>
          <w:color w:val="000000" w:themeColor="text1"/>
          <w:sz w:val="24"/>
          <w:szCs w:val="24"/>
        </w:rPr>
        <w:t xml:space="preserve"> NAME</w:t>
      </w:r>
      <w:r w:rsidR="00411462" w:rsidRPr="474E3D19">
        <w:rPr>
          <w:rFonts w:eastAsia="Times New Roman"/>
          <w:color w:val="000000" w:themeColor="text1"/>
          <w:sz w:val="24"/>
          <w:szCs w:val="24"/>
        </w:rPr>
        <w:t xml:space="preserve"> and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>provide</w:t>
      </w:r>
      <w:r w:rsidR="005617D2" w:rsidRPr="474E3D19">
        <w:rPr>
          <w:rFonts w:eastAsia="Times New Roman"/>
          <w:color w:val="000000" w:themeColor="text1"/>
          <w:sz w:val="24"/>
          <w:szCs w:val="24"/>
        </w:rPr>
        <w:t>s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F1274F" w:rsidRPr="474E3D19">
        <w:rPr>
          <w:rFonts w:eastAsia="Times New Roman"/>
          <w:color w:val="000000" w:themeColor="text1"/>
          <w:sz w:val="24"/>
          <w:szCs w:val="24"/>
        </w:rPr>
        <w:t xml:space="preserve">needed 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>resources to refund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>families hit hard by C</w:t>
      </w:r>
      <w:r w:rsidR="6C176CF5" w:rsidRPr="474E3D19">
        <w:rPr>
          <w:rFonts w:eastAsia="Times New Roman"/>
          <w:color w:val="000000" w:themeColor="text1"/>
          <w:sz w:val="24"/>
          <w:szCs w:val="24"/>
        </w:rPr>
        <w:t>OVID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 xml:space="preserve">-19.  </w:t>
      </w:r>
    </w:p>
    <w:p w14:paraId="7A9DBDEE" w14:textId="108C42BC" w:rsidR="005617D2" w:rsidRDefault="005617D2" w:rsidP="003D62D7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6FE8CFBB" w14:textId="357AB1F0" w:rsidR="005617D2" w:rsidRPr="003D62D7" w:rsidRDefault="005617D2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We are so grateful to you for your kindness and generosity.  </w:t>
      </w:r>
    </w:p>
    <w:p w14:paraId="40210A0C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E8B426E" w14:textId="6149CFE5" w:rsidR="003D62D7" w:rsidRPr="003D62D7" w:rsidRDefault="003D62D7" w:rsidP="424B60E9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 xml:space="preserve">Questions or </w:t>
      </w:r>
      <w:r w:rsidR="339A0B3E" w:rsidRPr="2ECF657D">
        <w:rPr>
          <w:rFonts w:eastAsia="Times New Roman"/>
          <w:color w:val="000000" w:themeColor="text1"/>
          <w:sz w:val="24"/>
          <w:szCs w:val="24"/>
        </w:rPr>
        <w:t>c</w:t>
      </w:r>
      <w:r w:rsidRPr="2ECF657D">
        <w:rPr>
          <w:rFonts w:eastAsia="Times New Roman"/>
          <w:color w:val="000000" w:themeColor="text1"/>
          <w:sz w:val="24"/>
          <w:szCs w:val="24"/>
        </w:rPr>
        <w:t>oncerns? We are always here for you.</w:t>
      </w:r>
    </w:p>
    <w:p w14:paraId="4F804828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75D0A57" w14:textId="77777777" w:rsidR="003D62D7" w:rsidRPr="003D62D7" w:rsidRDefault="00CA42C2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42C2">
        <w:rPr>
          <w:rFonts w:eastAsia="Times New Roman" w:cstheme="minorHAnsi"/>
          <w:noProof/>
          <w:sz w:val="24"/>
          <w:szCs w:val="24"/>
        </w:rPr>
        <w:pict w14:anchorId="0D741663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17625CFC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395FDEC" w14:textId="10B92C3C" w:rsidR="003D62D7" w:rsidRPr="003D62D7" w:rsidRDefault="003D62D7" w:rsidP="2ECF657D">
      <w:pPr>
        <w:spacing w:after="0" w:line="240" w:lineRule="auto"/>
        <w:ind w:right="120"/>
        <w:rPr>
          <w:rFonts w:eastAsia="Times New Roman"/>
          <w:sz w:val="24"/>
          <w:szCs w:val="24"/>
        </w:rPr>
      </w:pPr>
      <w:r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 xml:space="preserve">[The following </w:t>
      </w:r>
      <w:r w:rsidR="213156C1"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 xml:space="preserve">details </w:t>
      </w:r>
      <w:r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>will only show up for those that click “Donate a portion”]</w:t>
      </w:r>
    </w:p>
    <w:p w14:paraId="1C3B206D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E602538" w14:textId="77777777" w:rsidR="005617D2" w:rsidRDefault="005617D2" w:rsidP="003D62D7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028BB744" w14:textId="77777777" w:rsidR="00411462" w:rsidRPr="003D62D7" w:rsidRDefault="00411462" w:rsidP="00411462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b/>
          <w:bCs/>
          <w:color w:val="000000"/>
          <w:sz w:val="24"/>
          <w:szCs w:val="24"/>
        </w:rPr>
        <w:t>Thank You!</w:t>
      </w:r>
    </w:p>
    <w:p w14:paraId="4B581611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D535D20" w14:textId="6ED36E98" w:rsidR="003D62D7" w:rsidRPr="003D62D7" w:rsidRDefault="003D62D7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 xml:space="preserve">Please indicate the donation amount. We will refund the balance to the </w:t>
      </w:r>
      <w:r w:rsidR="004B3E09">
        <w:rPr>
          <w:rFonts w:eastAsia="Times New Roman" w:cstheme="minorHAnsi"/>
          <w:color w:val="000000"/>
          <w:sz w:val="24"/>
          <w:szCs w:val="24"/>
        </w:rPr>
        <w:t xml:space="preserve">method of payment </w:t>
      </w:r>
      <w:r w:rsidRPr="003D62D7">
        <w:rPr>
          <w:rFonts w:eastAsia="Times New Roman" w:cstheme="minorHAnsi"/>
          <w:color w:val="000000"/>
          <w:sz w:val="24"/>
          <w:szCs w:val="24"/>
        </w:rPr>
        <w:t>we have on file.</w:t>
      </w:r>
    </w:p>
    <w:p w14:paraId="52284B06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ED2FA12" w14:textId="0B8088B6" w:rsidR="003D62D7" w:rsidRPr="003D62D7" w:rsidRDefault="003D62D7" w:rsidP="424B60E9">
      <w:pPr>
        <w:numPr>
          <w:ilvl w:val="0"/>
          <w:numId w:val="4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  <w:highlight w:val="yellow"/>
        </w:rPr>
      </w:pPr>
      <w:r w:rsidRPr="2ECF657D">
        <w:rPr>
          <w:rFonts w:eastAsia="Times New Roman"/>
          <w:color w:val="000000" w:themeColor="text1"/>
          <w:sz w:val="24"/>
          <w:szCs w:val="24"/>
          <w:highlight w:val="yellow"/>
        </w:rPr>
        <w:t>The amount that has already been paid.</w:t>
      </w:r>
      <w:r w:rsidR="00411462" w:rsidRPr="2ECF657D">
        <w:rPr>
          <w:rFonts w:eastAsia="Times New Roman"/>
          <w:color w:val="000000" w:themeColor="text1"/>
          <w:sz w:val="24"/>
          <w:szCs w:val="24"/>
          <w:highlight w:val="yellow"/>
        </w:rPr>
        <w:t xml:space="preserve"> (Note</w:t>
      </w:r>
      <w:r w:rsidR="12DD7F31" w:rsidRPr="2ECF657D">
        <w:rPr>
          <w:rFonts w:eastAsia="Times New Roman"/>
          <w:color w:val="000000" w:themeColor="text1"/>
          <w:sz w:val="24"/>
          <w:szCs w:val="24"/>
          <w:highlight w:val="yellow"/>
        </w:rPr>
        <w:t>:</w:t>
      </w:r>
      <w:r w:rsidR="00411462" w:rsidRPr="2ECF657D">
        <w:rPr>
          <w:rFonts w:eastAsia="Times New Roman"/>
          <w:color w:val="000000" w:themeColor="text1"/>
          <w:sz w:val="24"/>
          <w:szCs w:val="24"/>
          <w:highlight w:val="yellow"/>
        </w:rPr>
        <w:t xml:space="preserve"> parents often don’t know what they have paid to date</w:t>
      </w:r>
      <w:r w:rsidR="1CF194CA" w:rsidRPr="2ECF657D">
        <w:rPr>
          <w:rFonts w:eastAsia="Times New Roman"/>
          <w:color w:val="000000" w:themeColor="text1"/>
          <w:sz w:val="24"/>
          <w:szCs w:val="24"/>
          <w:highlight w:val="yellow"/>
        </w:rPr>
        <w:t>.</w:t>
      </w:r>
      <w:r w:rsidR="00411462" w:rsidRPr="2ECF657D">
        <w:rPr>
          <w:rFonts w:eastAsia="Times New Roman"/>
          <w:color w:val="000000" w:themeColor="text1"/>
          <w:sz w:val="24"/>
          <w:szCs w:val="24"/>
          <w:highlight w:val="yellow"/>
        </w:rPr>
        <w:t xml:space="preserve">) </w:t>
      </w:r>
    </w:p>
    <w:p w14:paraId="2ED07D06" w14:textId="1CE27137" w:rsidR="003D62D7" w:rsidRDefault="00411462" w:rsidP="2ECF657D">
      <w:pPr>
        <w:numPr>
          <w:ilvl w:val="0"/>
          <w:numId w:val="4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</w:rPr>
      </w:pPr>
      <w:r w:rsidRPr="474E3D19">
        <w:rPr>
          <w:rFonts w:eastAsia="Times New Roman"/>
          <w:color w:val="000000" w:themeColor="text1"/>
          <w:sz w:val="24"/>
          <w:szCs w:val="24"/>
        </w:rPr>
        <w:t>Amount you wish to donate: _______</w:t>
      </w:r>
      <w:r w:rsidR="458E25F7"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r w:rsidRPr="474E3D19">
        <w:rPr>
          <w:rFonts w:eastAsia="Times New Roman"/>
          <w:color w:val="000000" w:themeColor="text1"/>
          <w:sz w:val="24"/>
          <w:szCs w:val="24"/>
        </w:rPr>
        <w:t>(enter here)</w:t>
      </w:r>
    </w:p>
    <w:p w14:paraId="4EE6724F" w14:textId="3965528E" w:rsidR="00411462" w:rsidRPr="003D62D7" w:rsidRDefault="00411462" w:rsidP="2ECF657D">
      <w:pPr>
        <w:numPr>
          <w:ilvl w:val="0"/>
          <w:numId w:val="4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</w:rPr>
      </w:pPr>
      <w:r w:rsidRPr="474E3D19">
        <w:rPr>
          <w:rFonts w:eastAsia="Times New Roman"/>
          <w:color w:val="000000" w:themeColor="text1"/>
          <w:sz w:val="24"/>
          <w:szCs w:val="24"/>
        </w:rPr>
        <w:t>The amount to be refunded: _______</w:t>
      </w:r>
      <w:r w:rsidR="04C71A7D"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r w:rsidRPr="474E3D19">
        <w:rPr>
          <w:rFonts w:eastAsia="Times New Roman"/>
          <w:color w:val="000000" w:themeColor="text1"/>
          <w:sz w:val="24"/>
          <w:szCs w:val="24"/>
        </w:rPr>
        <w:t>(fills in)</w:t>
      </w:r>
    </w:p>
    <w:p w14:paraId="0F592C05" w14:textId="6CF6CBDB" w:rsid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AF2B77F" w14:textId="77777777" w:rsidR="00411462" w:rsidRDefault="00411462" w:rsidP="00411462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2EDD02A8" w14:textId="1C0DDD58" w:rsidR="00411462" w:rsidRDefault="00411462" w:rsidP="5929D8EC">
      <w:pPr>
        <w:spacing w:after="0" w:line="240" w:lineRule="auto"/>
        <w:ind w:right="117"/>
        <w:rPr>
          <w:rFonts w:eastAsia="Times New Roman"/>
          <w:color w:val="000000"/>
          <w:sz w:val="24"/>
          <w:szCs w:val="24"/>
        </w:rPr>
      </w:pPr>
      <w:r w:rsidRPr="474E3D19">
        <w:rPr>
          <w:rFonts w:eastAsia="Times New Roman"/>
          <w:color w:val="000000" w:themeColor="text1"/>
          <w:sz w:val="24"/>
          <w:szCs w:val="24"/>
        </w:rPr>
        <w:t>Your generosity helps CAMP</w:t>
      </w:r>
      <w:r w:rsidR="6F8F606F" w:rsidRPr="474E3D19">
        <w:rPr>
          <w:rFonts w:eastAsia="Times New Roman"/>
          <w:color w:val="000000" w:themeColor="text1"/>
          <w:sz w:val="24"/>
          <w:szCs w:val="24"/>
        </w:rPr>
        <w:t xml:space="preserve"> NAME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 and provides </w:t>
      </w:r>
      <w:r w:rsidR="00F1274F" w:rsidRPr="474E3D19">
        <w:rPr>
          <w:rFonts w:eastAsia="Times New Roman"/>
          <w:color w:val="000000" w:themeColor="text1"/>
          <w:sz w:val="24"/>
          <w:szCs w:val="24"/>
        </w:rPr>
        <w:t xml:space="preserve">needed </w:t>
      </w:r>
      <w:r w:rsidRPr="474E3D19">
        <w:rPr>
          <w:rFonts w:eastAsia="Times New Roman"/>
          <w:color w:val="000000" w:themeColor="text1"/>
          <w:sz w:val="24"/>
          <w:szCs w:val="24"/>
        </w:rPr>
        <w:t>resources to refund families hit hard by C</w:t>
      </w:r>
      <w:r w:rsidR="40C27D32" w:rsidRPr="474E3D19">
        <w:rPr>
          <w:rFonts w:eastAsia="Times New Roman"/>
          <w:color w:val="000000" w:themeColor="text1"/>
          <w:sz w:val="24"/>
          <w:szCs w:val="24"/>
        </w:rPr>
        <w:t>OVID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-19.  </w:t>
      </w:r>
    </w:p>
    <w:p w14:paraId="0D11A8A8" w14:textId="77777777" w:rsidR="00411462" w:rsidRDefault="00411462" w:rsidP="00411462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37D2D4DF" w14:textId="77777777" w:rsidR="00411462" w:rsidRPr="003D62D7" w:rsidRDefault="00411462" w:rsidP="00411462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We are so grateful to you for your kindness and generosity.  </w:t>
      </w:r>
    </w:p>
    <w:p w14:paraId="2E3D4315" w14:textId="77777777" w:rsidR="00411462" w:rsidRPr="003D62D7" w:rsidRDefault="00411462" w:rsidP="00411462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F434ED2" w14:textId="60448838" w:rsidR="00411462" w:rsidRPr="003D62D7" w:rsidRDefault="00411462" w:rsidP="424B60E9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 xml:space="preserve">Questions or </w:t>
      </w:r>
      <w:r w:rsidR="078D9D34" w:rsidRPr="2ECF657D">
        <w:rPr>
          <w:rFonts w:eastAsia="Times New Roman"/>
          <w:color w:val="000000" w:themeColor="text1"/>
          <w:sz w:val="24"/>
          <w:szCs w:val="24"/>
        </w:rPr>
        <w:t>c</w:t>
      </w:r>
      <w:r w:rsidRPr="2ECF657D">
        <w:rPr>
          <w:rFonts w:eastAsia="Times New Roman"/>
          <w:color w:val="000000" w:themeColor="text1"/>
          <w:sz w:val="24"/>
          <w:szCs w:val="24"/>
        </w:rPr>
        <w:t>oncerns? We are always here for you.</w:t>
      </w:r>
    </w:p>
    <w:p w14:paraId="24D9FE6E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A0278E2" w14:textId="77777777" w:rsidR="003D62D7" w:rsidRPr="003D62D7" w:rsidRDefault="00CA42C2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42C2">
        <w:rPr>
          <w:rFonts w:eastAsia="Times New Roman" w:cstheme="minorHAnsi"/>
          <w:noProof/>
          <w:sz w:val="24"/>
          <w:szCs w:val="24"/>
        </w:rPr>
        <w:pict w14:anchorId="398B93F4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2BE45569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1AD78C7" w14:textId="55DB6B74" w:rsidR="003D62D7" w:rsidRPr="003D62D7" w:rsidRDefault="003D62D7" w:rsidP="2ECF657D">
      <w:pPr>
        <w:spacing w:after="0" w:line="240" w:lineRule="auto"/>
        <w:ind w:right="120"/>
        <w:rPr>
          <w:rFonts w:eastAsia="Times New Roman"/>
          <w:sz w:val="24"/>
          <w:szCs w:val="24"/>
        </w:rPr>
      </w:pPr>
      <w:r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 xml:space="preserve">[The following </w:t>
      </w:r>
      <w:r w:rsidR="2E690CEB"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 xml:space="preserve">details </w:t>
      </w:r>
      <w:r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>will only show up for those that click “Refund”]</w:t>
      </w:r>
    </w:p>
    <w:p w14:paraId="26FF701E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07CF243" w14:textId="22B0746B" w:rsidR="003D62D7" w:rsidRPr="0098621B" w:rsidRDefault="003D62D7" w:rsidP="003D62D7">
      <w:pPr>
        <w:spacing w:after="0" w:line="240" w:lineRule="auto"/>
        <w:ind w:right="120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3D62D7">
        <w:rPr>
          <w:rFonts w:eastAsia="Times New Roman" w:cstheme="minorHAnsi"/>
          <w:b/>
          <w:bCs/>
          <w:color w:val="000000"/>
          <w:sz w:val="24"/>
          <w:szCs w:val="24"/>
        </w:rPr>
        <w:t>Full Refund</w:t>
      </w:r>
    </w:p>
    <w:p w14:paraId="666EE058" w14:textId="77777777" w:rsidR="0098621B" w:rsidRPr="003D62D7" w:rsidRDefault="0098621B" w:rsidP="003D62D7">
      <w:pPr>
        <w:spacing w:after="0" w:line="240" w:lineRule="auto"/>
        <w:ind w:right="120"/>
        <w:rPr>
          <w:rFonts w:eastAsia="Times New Roman" w:cstheme="minorHAnsi"/>
          <w:sz w:val="24"/>
          <w:szCs w:val="24"/>
        </w:rPr>
      </w:pPr>
    </w:p>
    <w:p w14:paraId="4466B321" w14:textId="40C48181" w:rsidR="003D62D7" w:rsidRPr="0098621B" w:rsidRDefault="003D62D7" w:rsidP="003D62D7">
      <w:pPr>
        <w:spacing w:after="0" w:line="240" w:lineRule="auto"/>
        <w:ind w:right="120"/>
        <w:rPr>
          <w:rFonts w:eastAsia="Times New Roman" w:cstheme="minorHAnsi"/>
          <w:color w:val="000000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 xml:space="preserve">We will refund you with the </w:t>
      </w:r>
      <w:r w:rsidR="004B3E09">
        <w:rPr>
          <w:rFonts w:eastAsia="Times New Roman" w:cstheme="minorHAnsi"/>
          <w:color w:val="000000"/>
          <w:sz w:val="24"/>
          <w:szCs w:val="24"/>
        </w:rPr>
        <w:t xml:space="preserve">method of payment </w:t>
      </w:r>
      <w:r w:rsidRPr="003D62D7">
        <w:rPr>
          <w:rFonts w:eastAsia="Times New Roman" w:cstheme="minorHAnsi"/>
          <w:color w:val="000000"/>
          <w:sz w:val="24"/>
          <w:szCs w:val="24"/>
        </w:rPr>
        <w:t xml:space="preserve">we have on file. We hope you can join us for future </w:t>
      </w:r>
      <w:r w:rsidR="0098621B" w:rsidRPr="0098621B">
        <w:rPr>
          <w:rFonts w:eastAsia="Times New Roman" w:cstheme="minorHAnsi"/>
          <w:color w:val="000000"/>
          <w:sz w:val="24"/>
          <w:szCs w:val="24"/>
        </w:rPr>
        <w:t>CAMP NAME</w:t>
      </w:r>
      <w:r w:rsidRPr="003D62D7">
        <w:rPr>
          <w:rFonts w:eastAsia="Times New Roman" w:cstheme="minorHAnsi"/>
          <w:color w:val="000000"/>
          <w:sz w:val="24"/>
          <w:szCs w:val="24"/>
        </w:rPr>
        <w:t xml:space="preserve"> programs</w:t>
      </w:r>
      <w:r w:rsidR="0098621B" w:rsidRPr="0098621B">
        <w:rPr>
          <w:rFonts w:eastAsia="Times New Roman" w:cstheme="minorHAnsi"/>
          <w:color w:val="000000"/>
          <w:sz w:val="24"/>
          <w:szCs w:val="24"/>
        </w:rPr>
        <w:t xml:space="preserve">. </w:t>
      </w:r>
    </w:p>
    <w:p w14:paraId="3C5FF1DD" w14:textId="47CE91A3" w:rsidR="0098621B" w:rsidRPr="0098621B" w:rsidRDefault="0098621B" w:rsidP="003D62D7">
      <w:pPr>
        <w:spacing w:after="0" w:line="240" w:lineRule="auto"/>
        <w:ind w:right="120"/>
        <w:rPr>
          <w:rFonts w:eastAsia="Times New Roman" w:cstheme="minorHAnsi"/>
          <w:color w:val="000000"/>
          <w:sz w:val="24"/>
          <w:szCs w:val="24"/>
        </w:rPr>
      </w:pPr>
    </w:p>
    <w:p w14:paraId="5AB5F8B3" w14:textId="6F5984FB" w:rsidR="0098621B" w:rsidRPr="003D62D7" w:rsidRDefault="0098621B" w:rsidP="424B60E9">
      <w:pPr>
        <w:spacing w:after="0" w:line="240" w:lineRule="auto"/>
        <w:ind w:right="120"/>
        <w:rPr>
          <w:rFonts w:eastAsia="Times New Roman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 xml:space="preserve">Please stay in touch. As </w:t>
      </w:r>
      <w:r w:rsidR="00F1274F" w:rsidRPr="2ECF657D">
        <w:rPr>
          <w:rFonts w:eastAsia="Times New Roman"/>
          <w:color w:val="000000" w:themeColor="text1"/>
          <w:sz w:val="24"/>
          <w:szCs w:val="24"/>
        </w:rPr>
        <w:t>soon as it</w:t>
      </w:r>
      <w:r w:rsidRPr="2ECF657D">
        <w:rPr>
          <w:rFonts w:eastAsia="Times New Roman"/>
          <w:color w:val="000000" w:themeColor="text1"/>
          <w:sz w:val="24"/>
          <w:szCs w:val="24"/>
        </w:rPr>
        <w:t xml:space="preserve"> is safe to return to camp again, we hope to see your camper. We miss you already. </w:t>
      </w:r>
    </w:p>
    <w:p w14:paraId="32F2DB12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9CB1277" w14:textId="1414D49D" w:rsidR="003D62D7" w:rsidRPr="003D62D7" w:rsidRDefault="003D62D7" w:rsidP="424B60E9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 xml:space="preserve">Questions or </w:t>
      </w:r>
      <w:r w:rsidR="0A8AABDC" w:rsidRPr="2ECF657D">
        <w:rPr>
          <w:rFonts w:eastAsia="Times New Roman"/>
          <w:color w:val="000000" w:themeColor="text1"/>
          <w:sz w:val="24"/>
          <w:szCs w:val="24"/>
        </w:rPr>
        <w:t>c</w:t>
      </w:r>
      <w:r w:rsidRPr="2ECF657D">
        <w:rPr>
          <w:rFonts w:eastAsia="Times New Roman"/>
          <w:color w:val="000000" w:themeColor="text1"/>
          <w:sz w:val="24"/>
          <w:szCs w:val="24"/>
        </w:rPr>
        <w:t>oncerns? We are always here for you.</w:t>
      </w:r>
    </w:p>
    <w:p w14:paraId="6E90194C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927700C" w14:textId="77777777" w:rsidR="003D62D7" w:rsidRPr="003D62D7" w:rsidRDefault="00CA42C2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A42C2">
        <w:rPr>
          <w:rFonts w:eastAsia="Times New Roman" w:cstheme="minorHAnsi"/>
          <w:noProof/>
          <w:sz w:val="24"/>
          <w:szCs w:val="24"/>
        </w:rPr>
        <w:pict w14:anchorId="3AB7D620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184C190B" w14:textId="77777777" w:rsidR="00711A8E" w:rsidRPr="003D62D7" w:rsidRDefault="003D62D7" w:rsidP="00711A8E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sz w:val="24"/>
          <w:szCs w:val="24"/>
        </w:rPr>
        <w:br/>
      </w:r>
    </w:p>
    <w:p w14:paraId="3A6976B7" w14:textId="09331E90" w:rsidR="00711A8E" w:rsidRPr="003D62D7" w:rsidRDefault="00711A8E" w:rsidP="2ECF657D">
      <w:pPr>
        <w:spacing w:after="0" w:line="240" w:lineRule="auto"/>
        <w:ind w:right="120"/>
        <w:rPr>
          <w:rFonts w:eastAsia="Times New Roman"/>
          <w:sz w:val="24"/>
          <w:szCs w:val="24"/>
        </w:rPr>
      </w:pPr>
      <w:r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 xml:space="preserve">[The following </w:t>
      </w:r>
      <w:r w:rsidR="68FB8F15"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 xml:space="preserve">details </w:t>
      </w:r>
      <w:r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>will only show up for those that click “CREDIT”]</w:t>
      </w:r>
    </w:p>
    <w:p w14:paraId="7AFC1B66" w14:textId="77777777" w:rsidR="00711A8E" w:rsidRPr="003D62D7" w:rsidRDefault="00711A8E" w:rsidP="00711A8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4B41EDA" w14:textId="6680E919" w:rsidR="00711A8E" w:rsidRPr="003D62D7" w:rsidRDefault="00411462" w:rsidP="00711A8E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color w:val="000000"/>
          <w:sz w:val="24"/>
          <w:szCs w:val="24"/>
        </w:rPr>
        <w:t>HOLD Your Place for Summer 202</w:t>
      </w:r>
      <w:r w:rsidR="004B3E09">
        <w:rPr>
          <w:rFonts w:eastAsia="Times New Roman" w:cstheme="minorHAnsi"/>
          <w:b/>
          <w:bCs/>
          <w:color w:val="000000"/>
          <w:sz w:val="24"/>
          <w:szCs w:val="24"/>
        </w:rPr>
        <w:t>2</w:t>
      </w:r>
    </w:p>
    <w:p w14:paraId="789998F1" w14:textId="690BF18F" w:rsidR="00711A8E" w:rsidRDefault="00711A8E" w:rsidP="00711A8E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0A3EFAA1" w14:textId="696FE573" w:rsidR="00411462" w:rsidRPr="003D62D7" w:rsidRDefault="00411462" w:rsidP="2ECF657D">
      <w:pPr>
        <w:spacing w:after="0" w:line="240" w:lineRule="auto"/>
        <w:rPr>
          <w:rFonts w:eastAsia="Times New Roman"/>
          <w:sz w:val="24"/>
          <w:szCs w:val="24"/>
        </w:rPr>
      </w:pPr>
      <w:r w:rsidRPr="474E3D19">
        <w:rPr>
          <w:rFonts w:eastAsia="Times New Roman"/>
          <w:color w:val="000000" w:themeColor="text1"/>
          <w:sz w:val="24"/>
          <w:szCs w:val="24"/>
        </w:rPr>
        <w:t>Your full amount paid to date is ____________</w:t>
      </w:r>
      <w:r w:rsidR="287886DB" w:rsidRPr="474E3D19">
        <w:rPr>
          <w:rFonts w:eastAsia="Times New Roman"/>
          <w:color w:val="000000" w:themeColor="text1"/>
          <w:sz w:val="24"/>
          <w:szCs w:val="24"/>
        </w:rPr>
        <w:t>. It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 will be credited toward summer 202</w:t>
      </w:r>
      <w:r w:rsidR="004B3E09">
        <w:rPr>
          <w:rFonts w:eastAsia="Times New Roman"/>
          <w:color w:val="000000" w:themeColor="text1"/>
          <w:sz w:val="24"/>
          <w:szCs w:val="24"/>
        </w:rPr>
        <w:t>2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. </w:t>
      </w:r>
    </w:p>
    <w:p w14:paraId="37269E1E" w14:textId="10B13ADF" w:rsidR="00711A8E" w:rsidRDefault="00711A8E" w:rsidP="00711A8E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7A2C26AB" w14:textId="5BF13880" w:rsidR="00411462" w:rsidRDefault="00411462" w:rsidP="00711A8E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We are so excited to see your camper again as soon as it is safe!  </w:t>
      </w:r>
    </w:p>
    <w:p w14:paraId="50116116" w14:textId="77777777" w:rsidR="00411462" w:rsidRPr="003D62D7" w:rsidRDefault="00411462" w:rsidP="00711A8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F8CB9A4" w14:textId="32B722CF" w:rsidR="00711A8E" w:rsidRPr="003D62D7" w:rsidRDefault="00711A8E" w:rsidP="424B60E9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 xml:space="preserve">Questions or </w:t>
      </w:r>
      <w:r w:rsidR="7A1B51E1" w:rsidRPr="2ECF657D">
        <w:rPr>
          <w:rFonts w:eastAsia="Times New Roman"/>
          <w:color w:val="000000" w:themeColor="text1"/>
          <w:sz w:val="24"/>
          <w:szCs w:val="24"/>
        </w:rPr>
        <w:t>c</w:t>
      </w:r>
      <w:r w:rsidRPr="2ECF657D">
        <w:rPr>
          <w:rFonts w:eastAsia="Times New Roman"/>
          <w:color w:val="000000" w:themeColor="text1"/>
          <w:sz w:val="24"/>
          <w:szCs w:val="24"/>
        </w:rPr>
        <w:t>oncerns? We are always here for you.</w:t>
      </w:r>
    </w:p>
    <w:p w14:paraId="77BA3B20" w14:textId="77777777" w:rsidR="00711A8E" w:rsidRPr="003D62D7" w:rsidRDefault="003D62D7" w:rsidP="00711A8E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sz w:val="24"/>
          <w:szCs w:val="24"/>
        </w:rPr>
        <w:br/>
      </w:r>
      <w:r w:rsidR="00CA42C2" w:rsidRPr="00CA42C2">
        <w:rPr>
          <w:rFonts w:eastAsia="Times New Roman" w:cstheme="minorHAnsi"/>
          <w:noProof/>
          <w:sz w:val="24"/>
          <w:szCs w:val="24"/>
        </w:rPr>
        <w:pict w14:anchorId="18812948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3E7B3A87" w14:textId="77777777" w:rsidR="00711A8E" w:rsidRPr="003D62D7" w:rsidRDefault="00711A8E" w:rsidP="00711A8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77EDA4B" w14:textId="4A1E9D46" w:rsidR="0001056F" w:rsidRDefault="003D62D7" w:rsidP="0098621B">
      <w:pPr>
        <w:spacing w:after="240" w:line="240" w:lineRule="auto"/>
        <w:rPr>
          <w:color w:val="000000"/>
          <w:bdr w:val="none" w:sz="0" w:space="0" w:color="auto" w:frame="1"/>
        </w:rPr>
      </w:pPr>
      <w:r w:rsidRPr="003D62D7">
        <w:rPr>
          <w:rFonts w:eastAsia="Times New Roman" w:cstheme="minorHAnsi"/>
          <w:sz w:val="24"/>
          <w:szCs w:val="24"/>
        </w:rPr>
        <w:br/>
      </w:r>
    </w:p>
    <w:p w14:paraId="51F72E81" w14:textId="3EAA84D6" w:rsidR="0001056F" w:rsidRPr="0001056F" w:rsidRDefault="0001056F" w:rsidP="474E3D19">
      <w:pPr>
        <w:rPr>
          <w:i/>
          <w:iCs/>
          <w:color w:val="000000"/>
          <w:bdr w:val="none" w:sz="0" w:space="0" w:color="auto" w:frame="1"/>
        </w:rPr>
      </w:pP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 w:rsidR="004B3E09">
        <w:rPr>
          <w:i/>
          <w:iCs/>
          <w:color w:val="000000"/>
          <w:bdr w:val="none" w:sz="0" w:space="0" w:color="auto" w:frame="1"/>
        </w:rPr>
        <w:t>Feb 2021</w:t>
      </w:r>
    </w:p>
    <w:p w14:paraId="3951507F" w14:textId="4F4791F0" w:rsidR="2ECF657D" w:rsidRDefault="2ECF657D" w:rsidP="2ECF657D">
      <w:pPr>
        <w:rPr>
          <w:i/>
          <w:iCs/>
          <w:color w:val="000000" w:themeColor="text1"/>
        </w:rPr>
      </w:pPr>
    </w:p>
    <w:p w14:paraId="3AB74DE6" w14:textId="61E85318" w:rsidR="2ECF657D" w:rsidRPr="00CC0FDB" w:rsidRDefault="440172B6" w:rsidP="2ECF657D">
      <w:pPr>
        <w:rPr>
          <w:rFonts w:ascii="Calibri" w:eastAsia="Calibri" w:hAnsi="Calibri" w:cs="Calibri"/>
          <w:i/>
          <w:iCs/>
          <w:color w:val="000000" w:themeColor="text1"/>
        </w:rPr>
      </w:pPr>
      <w:r w:rsidRPr="474E3D19">
        <w:rPr>
          <w:rFonts w:ascii="Calibri" w:eastAsia="Calibri" w:hAnsi="Calibri" w:cs="Calibri"/>
          <w:i/>
          <w:iCs/>
          <w:color w:val="000000" w:themeColor="text1"/>
        </w:rPr>
        <w:t xml:space="preserve">Questions?  Need help with your campaign?  Feel free to contact JCamp 180: </w:t>
      </w:r>
      <w:hyperlink r:id="rId8">
        <w:r w:rsidR="22D501B7" w:rsidRPr="474E3D19">
          <w:rPr>
            <w:rStyle w:val="Hyperlink"/>
            <w:rFonts w:ascii="Calibri" w:eastAsia="Calibri" w:hAnsi="Calibri" w:cs="Calibri"/>
            <w:i/>
            <w:iCs/>
            <w:color w:val="000000" w:themeColor="text1"/>
          </w:rPr>
          <w:t>k</w:t>
        </w:r>
        <w:r w:rsidRPr="00CC0FDB">
          <w:rPr>
            <w:rStyle w:val="Hyperlink"/>
            <w:color w:val="000000" w:themeColor="text1"/>
          </w:rPr>
          <w:t>evin@hgf.org</w:t>
        </w:r>
      </w:hyperlink>
      <w:r w:rsidR="29936669" w:rsidRPr="474E3D19"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</w:p>
    <w:sectPr w:rsidR="2ECF657D" w:rsidRPr="00CC0FDB" w:rsidSect="00CC0FDB"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CC5034"/>
    <w:multiLevelType w:val="multilevel"/>
    <w:tmpl w:val="310027B6"/>
    <w:lvl w:ilvl="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EC3A64"/>
    <w:multiLevelType w:val="hybridMultilevel"/>
    <w:tmpl w:val="A442F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CB04DEE"/>
    <w:multiLevelType w:val="multilevel"/>
    <w:tmpl w:val="B66E3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466F27"/>
    <w:multiLevelType w:val="multilevel"/>
    <w:tmpl w:val="160E8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5A2D9D"/>
    <w:multiLevelType w:val="multilevel"/>
    <w:tmpl w:val="5A3E8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jC2NDU0tzSxMDVV0lEKTi0uzszPAykwrAUAb+zSySwAAAA="/>
  </w:docVars>
  <w:rsids>
    <w:rsidRoot w:val="003B5716"/>
    <w:rsid w:val="0000492F"/>
    <w:rsid w:val="0001056F"/>
    <w:rsid w:val="00016B40"/>
    <w:rsid w:val="00036378"/>
    <w:rsid w:val="00040B5B"/>
    <w:rsid w:val="00090BE6"/>
    <w:rsid w:val="000F3CD4"/>
    <w:rsid w:val="00105FEF"/>
    <w:rsid w:val="0014404F"/>
    <w:rsid w:val="00213543"/>
    <w:rsid w:val="00266D83"/>
    <w:rsid w:val="00395956"/>
    <w:rsid w:val="003A024A"/>
    <w:rsid w:val="003B5716"/>
    <w:rsid w:val="003D62D7"/>
    <w:rsid w:val="00411462"/>
    <w:rsid w:val="00424156"/>
    <w:rsid w:val="004B3E09"/>
    <w:rsid w:val="005617D2"/>
    <w:rsid w:val="005F7ADB"/>
    <w:rsid w:val="006C1D1B"/>
    <w:rsid w:val="006C3AD0"/>
    <w:rsid w:val="00711A8E"/>
    <w:rsid w:val="00721F2B"/>
    <w:rsid w:val="007F018C"/>
    <w:rsid w:val="00833A7B"/>
    <w:rsid w:val="008711C7"/>
    <w:rsid w:val="008A6E81"/>
    <w:rsid w:val="008D1170"/>
    <w:rsid w:val="008D4A7E"/>
    <w:rsid w:val="0097000C"/>
    <w:rsid w:val="0098621B"/>
    <w:rsid w:val="009D715E"/>
    <w:rsid w:val="00A8627F"/>
    <w:rsid w:val="00AA53A0"/>
    <w:rsid w:val="00B2638A"/>
    <w:rsid w:val="00B62BF4"/>
    <w:rsid w:val="00B7268E"/>
    <w:rsid w:val="00B736D0"/>
    <w:rsid w:val="00C30CC1"/>
    <w:rsid w:val="00CA42C2"/>
    <w:rsid w:val="00CC0FDB"/>
    <w:rsid w:val="00CF904E"/>
    <w:rsid w:val="00D35CBD"/>
    <w:rsid w:val="00D35E53"/>
    <w:rsid w:val="00D564FE"/>
    <w:rsid w:val="00DE7DD8"/>
    <w:rsid w:val="00E609EE"/>
    <w:rsid w:val="00E72DF5"/>
    <w:rsid w:val="00E82A92"/>
    <w:rsid w:val="00F056CE"/>
    <w:rsid w:val="00F1274F"/>
    <w:rsid w:val="00FD2415"/>
    <w:rsid w:val="01F0905D"/>
    <w:rsid w:val="02F92FA1"/>
    <w:rsid w:val="037DAF54"/>
    <w:rsid w:val="03946C89"/>
    <w:rsid w:val="03F38EE3"/>
    <w:rsid w:val="048A52D9"/>
    <w:rsid w:val="04C71A7D"/>
    <w:rsid w:val="0670EE3C"/>
    <w:rsid w:val="069CF941"/>
    <w:rsid w:val="078D9D34"/>
    <w:rsid w:val="0808C8BA"/>
    <w:rsid w:val="08C622B7"/>
    <w:rsid w:val="0A8AABDC"/>
    <w:rsid w:val="0AE47434"/>
    <w:rsid w:val="0BE997E1"/>
    <w:rsid w:val="0BEEC5C4"/>
    <w:rsid w:val="0D37B03B"/>
    <w:rsid w:val="0F4D9CC4"/>
    <w:rsid w:val="11251B1A"/>
    <w:rsid w:val="11CE5827"/>
    <w:rsid w:val="124DA6D7"/>
    <w:rsid w:val="12DD7F31"/>
    <w:rsid w:val="14000691"/>
    <w:rsid w:val="14A856BD"/>
    <w:rsid w:val="18035EB8"/>
    <w:rsid w:val="18B43D3B"/>
    <w:rsid w:val="18C11842"/>
    <w:rsid w:val="195625C3"/>
    <w:rsid w:val="19C037A7"/>
    <w:rsid w:val="1A7890F0"/>
    <w:rsid w:val="1A8B232E"/>
    <w:rsid w:val="1C010514"/>
    <w:rsid w:val="1C827B58"/>
    <w:rsid w:val="1CF194CA"/>
    <w:rsid w:val="1D873AA0"/>
    <w:rsid w:val="1DF42A80"/>
    <w:rsid w:val="1E44BBE7"/>
    <w:rsid w:val="1E4EA109"/>
    <w:rsid w:val="208C9798"/>
    <w:rsid w:val="213156C1"/>
    <w:rsid w:val="2279AC57"/>
    <w:rsid w:val="22D501B7"/>
    <w:rsid w:val="2661F8EB"/>
    <w:rsid w:val="27659176"/>
    <w:rsid w:val="27998003"/>
    <w:rsid w:val="287886DB"/>
    <w:rsid w:val="28BBAFA3"/>
    <w:rsid w:val="28E2D739"/>
    <w:rsid w:val="29113270"/>
    <w:rsid w:val="29936669"/>
    <w:rsid w:val="2E690CEB"/>
    <w:rsid w:val="2ECE9070"/>
    <w:rsid w:val="2ECF657D"/>
    <w:rsid w:val="2F4B090A"/>
    <w:rsid w:val="31DB6834"/>
    <w:rsid w:val="331CD864"/>
    <w:rsid w:val="339A0B3E"/>
    <w:rsid w:val="34675234"/>
    <w:rsid w:val="34CB89D8"/>
    <w:rsid w:val="3501EB91"/>
    <w:rsid w:val="36E4B44D"/>
    <w:rsid w:val="37F52DFD"/>
    <w:rsid w:val="3A8E989F"/>
    <w:rsid w:val="3B1F2E8C"/>
    <w:rsid w:val="3BD9CAFD"/>
    <w:rsid w:val="3D81B1F7"/>
    <w:rsid w:val="3E2A7B0A"/>
    <w:rsid w:val="3E867096"/>
    <w:rsid w:val="3EA196CC"/>
    <w:rsid w:val="3F58D733"/>
    <w:rsid w:val="4018BCCC"/>
    <w:rsid w:val="40C27D32"/>
    <w:rsid w:val="40FF1722"/>
    <w:rsid w:val="41A9DEE7"/>
    <w:rsid w:val="424B60E9"/>
    <w:rsid w:val="43065BCC"/>
    <w:rsid w:val="433D61D4"/>
    <w:rsid w:val="440172B6"/>
    <w:rsid w:val="458E25F7"/>
    <w:rsid w:val="474E3D19"/>
    <w:rsid w:val="486908DC"/>
    <w:rsid w:val="4B2C5B4E"/>
    <w:rsid w:val="4BCA8B08"/>
    <w:rsid w:val="4D24A973"/>
    <w:rsid w:val="511DFD62"/>
    <w:rsid w:val="5254BCB2"/>
    <w:rsid w:val="528F50C5"/>
    <w:rsid w:val="54DFE392"/>
    <w:rsid w:val="56A66E9B"/>
    <w:rsid w:val="56C439E1"/>
    <w:rsid w:val="56F36006"/>
    <w:rsid w:val="575608E6"/>
    <w:rsid w:val="57A613A7"/>
    <w:rsid w:val="57D5E549"/>
    <w:rsid w:val="58CA5C44"/>
    <w:rsid w:val="5929D8EC"/>
    <w:rsid w:val="593BA3B1"/>
    <w:rsid w:val="5A2D1EE2"/>
    <w:rsid w:val="5C270FFF"/>
    <w:rsid w:val="5C43D1B8"/>
    <w:rsid w:val="5C9E0F5C"/>
    <w:rsid w:val="5D62E0EF"/>
    <w:rsid w:val="5DB157A7"/>
    <w:rsid w:val="63EA8BD2"/>
    <w:rsid w:val="64D1CCF4"/>
    <w:rsid w:val="65C8CB66"/>
    <w:rsid w:val="6622899D"/>
    <w:rsid w:val="667BBDF4"/>
    <w:rsid w:val="67CE69AB"/>
    <w:rsid w:val="686351BB"/>
    <w:rsid w:val="6884A44E"/>
    <w:rsid w:val="68FB8F15"/>
    <w:rsid w:val="69D25A33"/>
    <w:rsid w:val="6AD062E3"/>
    <w:rsid w:val="6B11322B"/>
    <w:rsid w:val="6C176CF5"/>
    <w:rsid w:val="6C3976E2"/>
    <w:rsid w:val="6D2E412B"/>
    <w:rsid w:val="6D8B50F8"/>
    <w:rsid w:val="6DFB613E"/>
    <w:rsid w:val="6EFAFFFC"/>
    <w:rsid w:val="6F2B3C6C"/>
    <w:rsid w:val="6F8F606F"/>
    <w:rsid w:val="70369C46"/>
    <w:rsid w:val="759181A6"/>
    <w:rsid w:val="7625836E"/>
    <w:rsid w:val="76C7976B"/>
    <w:rsid w:val="777D8DA8"/>
    <w:rsid w:val="79E06281"/>
    <w:rsid w:val="7A1B51E1"/>
    <w:rsid w:val="7B3F3ECA"/>
    <w:rsid w:val="7B8D348E"/>
    <w:rsid w:val="7C703720"/>
    <w:rsid w:val="7D299255"/>
    <w:rsid w:val="7E30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69FD4"/>
  <w15:chartTrackingRefBased/>
  <w15:docId w15:val="{0AF631F7-5E33-45E7-958E-11E74A1A9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D62D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44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D62D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41146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09E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9EE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vin@hgf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2F9834-6A71-4D44-B8FB-3E73DED9CD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3E3E10-FDA6-4D70-84EA-1ACE97581D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77C07D-CFD5-4714-BF5B-935171363A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4</Words>
  <Characters>3504</Characters>
  <Application>Microsoft Office Word</Application>
  <DocSecurity>0</DocSecurity>
  <Lines>29</Lines>
  <Paragraphs>8</Paragraphs>
  <ScaleCrop>false</ScaleCrop>
  <Company/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Aron Goldman</cp:lastModifiedBy>
  <cp:revision>2</cp:revision>
  <dcterms:created xsi:type="dcterms:W3CDTF">2021-02-02T05:03:00Z</dcterms:created>
  <dcterms:modified xsi:type="dcterms:W3CDTF">2021-02-02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